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7D01D8" w14:textId="77777777" w:rsidR="001C7A11" w:rsidRPr="002C0D65" w:rsidRDefault="001C7A11" w:rsidP="002C0D65">
      <w:pPr>
        <w:rPr>
          <w:rFonts w:asciiTheme="majorHAnsi" w:hAnsiTheme="majorHAnsi"/>
          <w:b/>
          <w:i/>
        </w:rPr>
      </w:pPr>
    </w:p>
    <w:p w14:paraId="68AC27E1" w14:textId="77777777" w:rsidR="003F37CE" w:rsidRDefault="003F37CE" w:rsidP="002C0D65">
      <w:pPr>
        <w:jc w:val="center"/>
        <w:rPr>
          <w:rFonts w:asciiTheme="majorHAnsi" w:hAnsiTheme="majorHAnsi"/>
          <w:b/>
          <w:i/>
          <w:sz w:val="32"/>
          <w:szCs w:val="32"/>
        </w:rPr>
      </w:pPr>
    </w:p>
    <w:p w14:paraId="2F82CC3D" w14:textId="77777777" w:rsidR="003F37CE" w:rsidRDefault="003F37CE" w:rsidP="002C0D65">
      <w:pPr>
        <w:jc w:val="center"/>
        <w:rPr>
          <w:rFonts w:asciiTheme="majorHAnsi" w:hAnsiTheme="majorHAnsi"/>
          <w:b/>
          <w:i/>
          <w:sz w:val="32"/>
          <w:szCs w:val="32"/>
        </w:rPr>
      </w:pPr>
    </w:p>
    <w:p w14:paraId="07BC9862" w14:textId="3A0DE85E" w:rsidR="001C7A11" w:rsidRPr="002C0D65" w:rsidRDefault="001C7A11" w:rsidP="002C0D65">
      <w:pPr>
        <w:jc w:val="center"/>
        <w:rPr>
          <w:rFonts w:asciiTheme="majorHAnsi" w:hAnsiTheme="majorHAnsi"/>
          <w:b/>
          <w:i/>
          <w:sz w:val="32"/>
          <w:szCs w:val="32"/>
        </w:rPr>
      </w:pPr>
      <w:r w:rsidRPr="002C0D65">
        <w:rPr>
          <w:rFonts w:asciiTheme="majorHAnsi" w:hAnsiTheme="majorHAnsi"/>
          <w:b/>
          <w:i/>
          <w:sz w:val="32"/>
          <w:szCs w:val="32"/>
        </w:rPr>
        <w:t xml:space="preserve">Lesson </w:t>
      </w:r>
      <w:r w:rsidR="002C0D65" w:rsidRPr="002C0D65">
        <w:rPr>
          <w:rFonts w:asciiTheme="majorHAnsi" w:hAnsiTheme="majorHAnsi"/>
          <w:b/>
          <w:i/>
          <w:sz w:val="32"/>
          <w:szCs w:val="32"/>
        </w:rPr>
        <w:t>Plans</w:t>
      </w:r>
      <w:r w:rsidRPr="002C0D65">
        <w:rPr>
          <w:rFonts w:asciiTheme="majorHAnsi" w:hAnsiTheme="majorHAnsi"/>
          <w:b/>
          <w:i/>
          <w:sz w:val="32"/>
          <w:szCs w:val="32"/>
        </w:rPr>
        <w:t xml:space="preserve"> for</w:t>
      </w:r>
    </w:p>
    <w:p w14:paraId="692EA411" w14:textId="77777777" w:rsidR="001C7A11" w:rsidRPr="002C0D65" w:rsidRDefault="001C7A11" w:rsidP="002C0D65">
      <w:pPr>
        <w:jc w:val="center"/>
        <w:rPr>
          <w:rFonts w:asciiTheme="majorHAnsi" w:hAnsiTheme="majorHAnsi"/>
          <w:b/>
          <w:i/>
          <w:sz w:val="32"/>
          <w:szCs w:val="32"/>
        </w:rPr>
      </w:pPr>
      <w:r w:rsidRPr="002C0D65">
        <w:rPr>
          <w:rFonts w:asciiTheme="majorHAnsi" w:hAnsiTheme="majorHAnsi"/>
          <w:b/>
          <w:i/>
          <w:sz w:val="32"/>
          <w:szCs w:val="32"/>
        </w:rPr>
        <w:t>World Junior Championships</w:t>
      </w:r>
    </w:p>
    <w:p w14:paraId="3D59106B" w14:textId="77777777" w:rsidR="001C7A11" w:rsidRPr="002C0D65" w:rsidRDefault="001C7A11" w:rsidP="002C0D65">
      <w:pPr>
        <w:rPr>
          <w:rFonts w:asciiTheme="majorHAnsi" w:hAnsiTheme="majorHAnsi"/>
          <w:b/>
          <w:i/>
        </w:rPr>
      </w:pPr>
    </w:p>
    <w:p w14:paraId="1CD7B676" w14:textId="77777777" w:rsidR="001C7A11" w:rsidRPr="002C0D65" w:rsidRDefault="001C7A11" w:rsidP="002C0D65">
      <w:pPr>
        <w:rPr>
          <w:rFonts w:asciiTheme="majorHAnsi" w:hAnsiTheme="majorHAnsi"/>
          <w:b/>
          <w:i/>
        </w:rPr>
      </w:pPr>
    </w:p>
    <w:p w14:paraId="1A7F7B53" w14:textId="77777777" w:rsidR="001C7A11" w:rsidRPr="002C0D65" w:rsidRDefault="001C7A11" w:rsidP="002C0D65">
      <w:pPr>
        <w:rPr>
          <w:rFonts w:asciiTheme="majorHAnsi" w:hAnsiTheme="majorHAnsi"/>
          <w:b/>
          <w:i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28"/>
        <w:gridCol w:w="2340"/>
        <w:gridCol w:w="2250"/>
        <w:gridCol w:w="2340"/>
        <w:gridCol w:w="2250"/>
      </w:tblGrid>
      <w:tr w:rsidR="002C0D65" w:rsidRPr="002C0D65" w14:paraId="71D7DD7E" w14:textId="77777777" w:rsidTr="002C0D65">
        <w:tc>
          <w:tcPr>
            <w:tcW w:w="828" w:type="dxa"/>
            <w:shd w:val="clear" w:color="auto" w:fill="000000" w:themeFill="text1"/>
          </w:tcPr>
          <w:p w14:paraId="27AAEA4F" w14:textId="77777777" w:rsidR="001C7A11" w:rsidRPr="002C0D65" w:rsidRDefault="001C7A11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  <w:r w:rsidRPr="002C0D65">
              <w:rPr>
                <w:rFonts w:asciiTheme="majorHAnsi" w:hAnsiTheme="majorHAnsi"/>
                <w:b/>
                <w:i/>
              </w:rPr>
              <w:t>Grade</w:t>
            </w:r>
          </w:p>
        </w:tc>
        <w:tc>
          <w:tcPr>
            <w:tcW w:w="2340" w:type="dxa"/>
            <w:shd w:val="clear" w:color="auto" w:fill="000000" w:themeFill="text1"/>
          </w:tcPr>
          <w:p w14:paraId="62EB934B" w14:textId="185510F3" w:rsidR="001C7A11" w:rsidRPr="002C0D65" w:rsidRDefault="001C7A11" w:rsidP="00A825BC">
            <w:pPr>
              <w:jc w:val="center"/>
              <w:rPr>
                <w:rFonts w:asciiTheme="majorHAnsi" w:hAnsiTheme="majorHAnsi"/>
                <w:b/>
                <w:i/>
              </w:rPr>
            </w:pPr>
            <w:r w:rsidRPr="002C0D65">
              <w:rPr>
                <w:rFonts w:asciiTheme="majorHAnsi" w:hAnsiTheme="majorHAnsi"/>
                <w:b/>
                <w:i/>
              </w:rPr>
              <w:t>Language</w:t>
            </w:r>
            <w:r w:rsidR="00A825BC">
              <w:rPr>
                <w:rFonts w:asciiTheme="majorHAnsi" w:hAnsiTheme="majorHAnsi"/>
                <w:b/>
                <w:i/>
              </w:rPr>
              <w:t xml:space="preserve"> </w:t>
            </w:r>
            <w:r w:rsidRPr="002C0D65">
              <w:rPr>
                <w:rFonts w:asciiTheme="majorHAnsi" w:hAnsiTheme="majorHAnsi"/>
                <w:b/>
                <w:i/>
              </w:rPr>
              <w:t>Arts</w:t>
            </w:r>
          </w:p>
        </w:tc>
        <w:tc>
          <w:tcPr>
            <w:tcW w:w="2250" w:type="dxa"/>
            <w:shd w:val="clear" w:color="auto" w:fill="000000" w:themeFill="text1"/>
          </w:tcPr>
          <w:p w14:paraId="027E7FBD" w14:textId="77777777" w:rsidR="001C7A11" w:rsidRPr="002C0D65" w:rsidRDefault="001C7A11" w:rsidP="00A825BC">
            <w:pPr>
              <w:jc w:val="center"/>
              <w:rPr>
                <w:rFonts w:asciiTheme="majorHAnsi" w:hAnsiTheme="majorHAnsi"/>
                <w:b/>
                <w:i/>
              </w:rPr>
            </w:pPr>
            <w:r w:rsidRPr="002C0D65">
              <w:rPr>
                <w:rFonts w:asciiTheme="majorHAnsi" w:hAnsiTheme="majorHAnsi"/>
                <w:b/>
                <w:i/>
              </w:rPr>
              <w:t>Math</w:t>
            </w:r>
          </w:p>
        </w:tc>
        <w:tc>
          <w:tcPr>
            <w:tcW w:w="2340" w:type="dxa"/>
            <w:shd w:val="clear" w:color="auto" w:fill="000000" w:themeFill="text1"/>
          </w:tcPr>
          <w:p w14:paraId="49F720D2" w14:textId="77777777" w:rsidR="001C7A11" w:rsidRPr="002C0D65" w:rsidRDefault="001C7A11" w:rsidP="00A825BC">
            <w:pPr>
              <w:jc w:val="center"/>
              <w:rPr>
                <w:rFonts w:asciiTheme="majorHAnsi" w:hAnsiTheme="majorHAnsi"/>
                <w:b/>
                <w:i/>
              </w:rPr>
            </w:pPr>
            <w:r w:rsidRPr="002C0D65">
              <w:rPr>
                <w:rFonts w:asciiTheme="majorHAnsi" w:hAnsiTheme="majorHAnsi"/>
                <w:b/>
                <w:i/>
              </w:rPr>
              <w:t>Social Studies</w:t>
            </w:r>
          </w:p>
        </w:tc>
        <w:tc>
          <w:tcPr>
            <w:tcW w:w="2250" w:type="dxa"/>
            <w:shd w:val="clear" w:color="auto" w:fill="000000" w:themeFill="text1"/>
          </w:tcPr>
          <w:p w14:paraId="28B2E3BF" w14:textId="77777777" w:rsidR="001C7A11" w:rsidRPr="002C0D65" w:rsidRDefault="001C7A11" w:rsidP="00A825BC">
            <w:pPr>
              <w:jc w:val="center"/>
              <w:rPr>
                <w:rFonts w:asciiTheme="majorHAnsi" w:hAnsiTheme="majorHAnsi"/>
                <w:b/>
                <w:i/>
              </w:rPr>
            </w:pPr>
            <w:r w:rsidRPr="002C0D65">
              <w:rPr>
                <w:rFonts w:asciiTheme="majorHAnsi" w:hAnsiTheme="majorHAnsi"/>
                <w:b/>
                <w:i/>
              </w:rPr>
              <w:t>Art</w:t>
            </w:r>
          </w:p>
        </w:tc>
      </w:tr>
      <w:tr w:rsidR="002C0D65" w:rsidRPr="002C0D65" w14:paraId="790C4090" w14:textId="77777777" w:rsidTr="002C0D65">
        <w:tc>
          <w:tcPr>
            <w:tcW w:w="828" w:type="dxa"/>
          </w:tcPr>
          <w:p w14:paraId="31D3E8B7" w14:textId="77777777" w:rsidR="001C7A11" w:rsidRPr="002C0D65" w:rsidRDefault="001C7A11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  <w:r w:rsidRPr="002C0D65">
              <w:rPr>
                <w:rFonts w:asciiTheme="majorHAnsi" w:hAnsiTheme="majorHAnsi"/>
                <w:b/>
                <w:i/>
              </w:rPr>
              <w:t>3</w:t>
            </w:r>
          </w:p>
          <w:p w14:paraId="299387CD" w14:textId="77777777" w:rsidR="00651052" w:rsidRPr="002C0D65" w:rsidRDefault="00651052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</w:p>
          <w:p w14:paraId="1BCD9CB7" w14:textId="77777777" w:rsidR="00651052" w:rsidRPr="002C0D65" w:rsidRDefault="00651052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</w:p>
          <w:p w14:paraId="4E30F899" w14:textId="77777777" w:rsidR="00651052" w:rsidRPr="002C0D65" w:rsidRDefault="00651052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</w:p>
          <w:p w14:paraId="0FCAC420" w14:textId="77777777" w:rsidR="00651052" w:rsidRPr="002C0D65" w:rsidRDefault="00651052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</w:p>
          <w:p w14:paraId="01591314" w14:textId="77777777" w:rsidR="00651052" w:rsidRPr="002C0D65" w:rsidRDefault="00651052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</w:p>
        </w:tc>
        <w:tc>
          <w:tcPr>
            <w:tcW w:w="2340" w:type="dxa"/>
          </w:tcPr>
          <w:p w14:paraId="50E29EDD" w14:textId="6C96FB11" w:rsidR="001C7A11" w:rsidRPr="0013548C" w:rsidRDefault="0013548C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 w:rsidRPr="000C25A0">
              <w:rPr>
                <w:rStyle w:val="Hyperlink"/>
              </w:rPr>
              <w:fldChar w:fldCharType="begin"/>
            </w:r>
            <w:r w:rsidRPr="000C25A0">
              <w:rPr>
                <w:rStyle w:val="Hyperlink"/>
              </w:rPr>
              <w:instrText xml:space="preserve"> HYPERLINK "https://www.hockeycanada.ca/en-ca/hockey-programs/schools/school-program/language-arts/grade-3" </w:instrText>
            </w:r>
            <w:r w:rsidRPr="000C25A0">
              <w:rPr>
                <w:rStyle w:val="Hyperlink"/>
              </w:rPr>
            </w:r>
            <w:r w:rsidRPr="000C25A0">
              <w:rPr>
                <w:rStyle w:val="Hyperlink"/>
              </w:rPr>
              <w:fldChar w:fldCharType="separate"/>
            </w:r>
            <w:r w:rsidR="002C0D65" w:rsidRPr="0013548C">
              <w:rPr>
                <w:rStyle w:val="Hyperlink"/>
                <w:rFonts w:asciiTheme="majorHAnsi" w:hAnsiTheme="majorHAnsi"/>
                <w:b/>
                <w:i/>
              </w:rPr>
              <w:t>Score wi</w:t>
            </w:r>
            <w:r w:rsidR="002C0D65" w:rsidRPr="0013548C">
              <w:rPr>
                <w:rStyle w:val="Hyperlink"/>
                <w:rFonts w:asciiTheme="majorHAnsi" w:hAnsiTheme="majorHAnsi"/>
                <w:b/>
                <w:i/>
              </w:rPr>
              <w:t>t</w:t>
            </w:r>
            <w:r w:rsidR="002C0D65" w:rsidRPr="0013548C">
              <w:rPr>
                <w:rStyle w:val="Hyperlink"/>
                <w:rFonts w:asciiTheme="majorHAnsi" w:hAnsiTheme="majorHAnsi"/>
                <w:b/>
                <w:i/>
              </w:rPr>
              <w:t xml:space="preserve">h Syllables </w:t>
            </w:r>
          </w:p>
          <w:p w14:paraId="20F5774D" w14:textId="257A4242" w:rsidR="00A02EAD" w:rsidRPr="002C0D65" w:rsidRDefault="0013548C" w:rsidP="002C0D65">
            <w:pPr>
              <w:rPr>
                <w:rFonts w:asciiTheme="majorHAnsi" w:hAnsiTheme="majorHAnsi"/>
                <w:b/>
                <w:i/>
              </w:rPr>
            </w:pPr>
            <w:r w:rsidRPr="000C25A0">
              <w:rPr>
                <w:rStyle w:val="Hyperlink"/>
              </w:rPr>
              <w:fldChar w:fldCharType="end"/>
            </w:r>
            <w:bookmarkStart w:id="0" w:name="_GoBack"/>
            <w:bookmarkEnd w:id="0"/>
          </w:p>
          <w:p w14:paraId="4FE61615" w14:textId="34AC8A24" w:rsidR="00E231E2" w:rsidRPr="0013548C" w:rsidRDefault="0013548C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>
              <w:rPr>
                <w:rFonts w:asciiTheme="majorHAnsi" w:hAnsiTheme="majorHAnsi"/>
                <w:b/>
                <w:i/>
              </w:rPr>
              <w:fldChar w:fldCharType="begin"/>
            </w:r>
            <w:r>
              <w:rPr>
                <w:rFonts w:asciiTheme="majorHAnsi" w:hAnsiTheme="majorHAnsi"/>
                <w:b/>
                <w:i/>
              </w:rPr>
              <w:instrText xml:space="preserve"> HYPERLINK "https://www.hockeycanada.ca/en-ca/hockey-programs/schools/school-program/language-arts/grade-3" </w:instrText>
            </w:r>
            <w:r>
              <w:rPr>
                <w:rFonts w:asciiTheme="majorHAnsi" w:hAnsiTheme="majorHAnsi"/>
                <w:b/>
                <w:i/>
              </w:rPr>
            </w:r>
            <w:r>
              <w:rPr>
                <w:rFonts w:asciiTheme="majorHAnsi" w:hAnsiTheme="majorHAnsi"/>
                <w:b/>
                <w:i/>
              </w:rPr>
              <w:fldChar w:fldCharType="separate"/>
            </w:r>
            <w:r w:rsidR="002C0D65" w:rsidRPr="0013548C">
              <w:rPr>
                <w:rStyle w:val="Hyperlink"/>
                <w:rFonts w:asciiTheme="majorHAnsi" w:hAnsiTheme="majorHAnsi"/>
                <w:b/>
                <w:i/>
              </w:rPr>
              <w:t xml:space="preserve">Building a WJ Team </w:t>
            </w:r>
          </w:p>
          <w:p w14:paraId="513D93BF" w14:textId="3D07BF94" w:rsidR="00E231E2" w:rsidRPr="002C0D65" w:rsidRDefault="00E231E2" w:rsidP="002C0D65">
            <w:pPr>
              <w:rPr>
                <w:rFonts w:asciiTheme="majorHAnsi" w:hAnsiTheme="majorHAnsi"/>
                <w:b/>
                <w:i/>
              </w:rPr>
            </w:pPr>
            <w:r w:rsidRPr="0013548C">
              <w:rPr>
                <w:rStyle w:val="Hyperlink"/>
                <w:rFonts w:asciiTheme="majorHAnsi" w:hAnsiTheme="majorHAnsi"/>
                <w:b/>
                <w:i/>
              </w:rPr>
              <w:t>Hockey Web</w:t>
            </w:r>
            <w:r w:rsidR="0013548C">
              <w:rPr>
                <w:rFonts w:asciiTheme="majorHAnsi" w:hAnsiTheme="majorHAnsi"/>
                <w:b/>
                <w:i/>
              </w:rPr>
              <w:fldChar w:fldCharType="end"/>
            </w:r>
            <w:r w:rsidRPr="002C0D65">
              <w:rPr>
                <w:rFonts w:asciiTheme="majorHAnsi" w:hAnsiTheme="majorHAnsi"/>
                <w:b/>
                <w:i/>
              </w:rPr>
              <w:t xml:space="preserve"> </w:t>
            </w:r>
          </w:p>
        </w:tc>
        <w:tc>
          <w:tcPr>
            <w:tcW w:w="2250" w:type="dxa"/>
          </w:tcPr>
          <w:p w14:paraId="396381D6" w14:textId="547E5882" w:rsidR="001C7A11" w:rsidRPr="0098458F" w:rsidRDefault="0098458F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>
              <w:rPr>
                <w:rFonts w:asciiTheme="majorHAnsi" w:hAnsiTheme="majorHAnsi"/>
                <w:b/>
                <w:i/>
              </w:rPr>
              <w:fldChar w:fldCharType="begin"/>
            </w:r>
            <w:r>
              <w:rPr>
                <w:rFonts w:asciiTheme="majorHAnsi" w:hAnsiTheme="majorHAnsi"/>
                <w:b/>
                <w:i/>
              </w:rPr>
              <w:instrText xml:space="preserve"> HYPERLINK "https://www.hockeycanada.ca/en-ca/hockey-programs/schools/school-program/math/grade-3" </w:instrText>
            </w:r>
            <w:r>
              <w:rPr>
                <w:rFonts w:asciiTheme="majorHAnsi" w:hAnsiTheme="majorHAnsi"/>
                <w:b/>
                <w:i/>
              </w:rPr>
            </w:r>
            <w:r>
              <w:rPr>
                <w:rFonts w:asciiTheme="majorHAnsi" w:hAnsiTheme="majorHAnsi"/>
                <w:b/>
                <w:i/>
              </w:rPr>
              <w:fldChar w:fldCharType="separate"/>
            </w:r>
            <w:r w:rsidR="00D2504F" w:rsidRPr="0098458F">
              <w:rPr>
                <w:rStyle w:val="Hyperlink"/>
                <w:rFonts w:asciiTheme="majorHAnsi" w:hAnsiTheme="majorHAnsi"/>
                <w:b/>
                <w:i/>
              </w:rPr>
              <w:t>Champions Through Time</w:t>
            </w:r>
          </w:p>
          <w:p w14:paraId="1C23EDBD" w14:textId="46B43C03" w:rsidR="006943CB" w:rsidRPr="0098458F" w:rsidRDefault="006943CB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</w:p>
          <w:p w14:paraId="58956210" w14:textId="77777777" w:rsidR="006943CB" w:rsidRPr="0098458F" w:rsidRDefault="006F00D2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 w:rsidRPr="0098458F">
              <w:rPr>
                <w:rStyle w:val="Hyperlink"/>
                <w:rFonts w:asciiTheme="majorHAnsi" w:hAnsiTheme="majorHAnsi"/>
                <w:b/>
                <w:i/>
              </w:rPr>
              <w:t>Tallying Gold</w:t>
            </w:r>
          </w:p>
          <w:p w14:paraId="4C3833D6" w14:textId="0B6F1ACE" w:rsidR="006F00D2" w:rsidRPr="0098458F" w:rsidRDefault="006F00D2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</w:p>
          <w:p w14:paraId="4259EA0B" w14:textId="237E3D95" w:rsidR="004C624B" w:rsidRPr="002C0D65" w:rsidRDefault="004C624B" w:rsidP="002C0D65">
            <w:pPr>
              <w:rPr>
                <w:rFonts w:asciiTheme="majorHAnsi" w:hAnsiTheme="majorHAnsi"/>
                <w:b/>
                <w:i/>
              </w:rPr>
            </w:pPr>
            <w:r w:rsidRPr="0098458F">
              <w:rPr>
                <w:rStyle w:val="Hyperlink"/>
                <w:rFonts w:asciiTheme="majorHAnsi" w:hAnsiTheme="majorHAnsi"/>
                <w:b/>
                <w:i/>
              </w:rPr>
              <w:t>Shaping the Rink</w:t>
            </w:r>
            <w:r w:rsidR="0098458F">
              <w:rPr>
                <w:rFonts w:asciiTheme="majorHAnsi" w:hAnsiTheme="majorHAnsi"/>
                <w:b/>
                <w:i/>
              </w:rPr>
              <w:fldChar w:fldCharType="end"/>
            </w:r>
            <w:r w:rsidRPr="002C0D65">
              <w:rPr>
                <w:rFonts w:asciiTheme="majorHAnsi" w:hAnsiTheme="majorHAnsi"/>
                <w:b/>
                <w:i/>
              </w:rPr>
              <w:t xml:space="preserve"> </w:t>
            </w:r>
          </w:p>
        </w:tc>
        <w:tc>
          <w:tcPr>
            <w:tcW w:w="2340" w:type="dxa"/>
          </w:tcPr>
          <w:p w14:paraId="54D74F08" w14:textId="7BA5D82D" w:rsidR="002A24F6" w:rsidRPr="0098458F" w:rsidRDefault="0098458F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>
              <w:rPr>
                <w:rFonts w:asciiTheme="majorHAnsi" w:hAnsiTheme="majorHAnsi"/>
                <w:b/>
                <w:i/>
              </w:rPr>
              <w:fldChar w:fldCharType="begin"/>
            </w:r>
            <w:r>
              <w:rPr>
                <w:rFonts w:asciiTheme="majorHAnsi" w:hAnsiTheme="majorHAnsi"/>
                <w:b/>
                <w:i/>
              </w:rPr>
              <w:instrText xml:space="preserve"> HYPERLINK "https://www.hockeycanada.ca/en-ca/hockey-programs/schools/school-program/social-studies/grade-3" </w:instrText>
            </w:r>
            <w:r>
              <w:rPr>
                <w:rFonts w:asciiTheme="majorHAnsi" w:hAnsiTheme="majorHAnsi"/>
                <w:b/>
                <w:i/>
              </w:rPr>
            </w:r>
            <w:r>
              <w:rPr>
                <w:rFonts w:asciiTheme="majorHAnsi" w:hAnsiTheme="majorHAnsi"/>
                <w:b/>
                <w:i/>
              </w:rPr>
              <w:fldChar w:fldCharType="separate"/>
            </w:r>
            <w:r w:rsidR="002A24F6" w:rsidRPr="0098458F">
              <w:rPr>
                <w:rStyle w:val="Hyperlink"/>
                <w:rFonts w:asciiTheme="majorHAnsi" w:hAnsiTheme="majorHAnsi"/>
                <w:b/>
                <w:i/>
              </w:rPr>
              <w:t>Fantastic Fans</w:t>
            </w:r>
          </w:p>
          <w:p w14:paraId="2089A8C2" w14:textId="61707D51" w:rsidR="00CA2D8D" w:rsidRPr="0098458F" w:rsidRDefault="00CA2D8D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</w:p>
          <w:p w14:paraId="3387A67E" w14:textId="77777777" w:rsidR="00CA2D8D" w:rsidRPr="0098458F" w:rsidRDefault="00CA2D8D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 w:rsidRPr="0098458F">
              <w:rPr>
                <w:rStyle w:val="Hyperlink"/>
                <w:rFonts w:asciiTheme="majorHAnsi" w:hAnsiTheme="majorHAnsi"/>
                <w:b/>
                <w:i/>
              </w:rPr>
              <w:t>Wish You Were Here</w:t>
            </w:r>
          </w:p>
          <w:p w14:paraId="50080ABF" w14:textId="3384733A" w:rsidR="00CA2D8D" w:rsidRPr="0098458F" w:rsidRDefault="00CA2D8D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</w:p>
          <w:p w14:paraId="0E747D45" w14:textId="0FD91407" w:rsidR="006943CB" w:rsidRPr="002C0D65" w:rsidRDefault="003625C3" w:rsidP="002C0D65">
            <w:pPr>
              <w:rPr>
                <w:rFonts w:asciiTheme="majorHAnsi" w:hAnsiTheme="majorHAnsi"/>
                <w:b/>
                <w:i/>
              </w:rPr>
            </w:pPr>
            <w:r w:rsidRPr="0098458F">
              <w:rPr>
                <w:rStyle w:val="Hyperlink"/>
                <w:rFonts w:asciiTheme="majorHAnsi" w:hAnsiTheme="majorHAnsi"/>
                <w:b/>
                <w:i/>
              </w:rPr>
              <w:t>Where in the World?</w:t>
            </w:r>
            <w:r w:rsidR="0098458F">
              <w:rPr>
                <w:rFonts w:asciiTheme="majorHAnsi" w:hAnsiTheme="majorHAnsi"/>
                <w:b/>
                <w:i/>
              </w:rPr>
              <w:fldChar w:fldCharType="end"/>
            </w:r>
            <w:r w:rsidRPr="002C0D65">
              <w:rPr>
                <w:rFonts w:asciiTheme="majorHAnsi" w:hAnsiTheme="majorHAnsi"/>
                <w:b/>
                <w:i/>
              </w:rPr>
              <w:t xml:space="preserve"> </w:t>
            </w:r>
          </w:p>
        </w:tc>
        <w:tc>
          <w:tcPr>
            <w:tcW w:w="2250" w:type="dxa"/>
          </w:tcPr>
          <w:p w14:paraId="14B81837" w14:textId="0C5E4969" w:rsidR="001C7A11" w:rsidRPr="006D42CF" w:rsidRDefault="006D42CF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>
              <w:rPr>
                <w:rFonts w:asciiTheme="majorHAnsi" w:hAnsiTheme="majorHAnsi"/>
                <w:b/>
                <w:i/>
              </w:rPr>
              <w:fldChar w:fldCharType="begin"/>
            </w:r>
            <w:r>
              <w:rPr>
                <w:rFonts w:asciiTheme="majorHAnsi" w:hAnsiTheme="majorHAnsi"/>
                <w:b/>
                <w:i/>
              </w:rPr>
              <w:instrText xml:space="preserve"> HYPERLINK "https://www.hockeycanada.ca/en-ca/hockey-programs/schools/school-program/art/grade-3" </w:instrText>
            </w:r>
            <w:r>
              <w:rPr>
                <w:rFonts w:asciiTheme="majorHAnsi" w:hAnsiTheme="majorHAnsi"/>
                <w:b/>
                <w:i/>
              </w:rPr>
            </w:r>
            <w:r>
              <w:rPr>
                <w:rFonts w:asciiTheme="majorHAnsi" w:hAnsiTheme="majorHAnsi"/>
                <w:b/>
                <w:i/>
              </w:rPr>
              <w:fldChar w:fldCharType="separate"/>
            </w:r>
            <w:r w:rsidR="002C0D65" w:rsidRPr="006D42CF">
              <w:rPr>
                <w:rStyle w:val="Hyperlink"/>
                <w:rFonts w:asciiTheme="majorHAnsi" w:hAnsiTheme="majorHAnsi"/>
                <w:b/>
                <w:i/>
              </w:rPr>
              <w:t xml:space="preserve">WJ Poster Faceoff   </w:t>
            </w:r>
          </w:p>
          <w:p w14:paraId="7585AE8C" w14:textId="77777777" w:rsidR="00636BF9" w:rsidRPr="006D42CF" w:rsidRDefault="00636BF9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</w:p>
          <w:p w14:paraId="25F6684E" w14:textId="59697015" w:rsidR="00636BF9" w:rsidRPr="002C0D65" w:rsidRDefault="00636BF9" w:rsidP="002C0D65">
            <w:pPr>
              <w:rPr>
                <w:rFonts w:asciiTheme="majorHAnsi" w:hAnsiTheme="majorHAnsi"/>
                <w:b/>
                <w:i/>
              </w:rPr>
            </w:pPr>
            <w:r w:rsidRPr="006D42CF">
              <w:rPr>
                <w:rStyle w:val="Hyperlink"/>
                <w:rFonts w:asciiTheme="majorHAnsi" w:hAnsiTheme="majorHAnsi"/>
                <w:b/>
                <w:i/>
              </w:rPr>
              <w:t xml:space="preserve">A </w:t>
            </w:r>
            <w:r w:rsidR="003625C3" w:rsidRPr="006D42CF">
              <w:rPr>
                <w:rStyle w:val="Hyperlink"/>
                <w:rFonts w:asciiTheme="majorHAnsi" w:hAnsiTheme="majorHAnsi"/>
                <w:b/>
                <w:i/>
              </w:rPr>
              <w:t>Jazzy</w:t>
            </w:r>
            <w:r w:rsidRPr="006D42CF">
              <w:rPr>
                <w:rStyle w:val="Hyperlink"/>
                <w:rFonts w:asciiTheme="majorHAnsi" w:hAnsiTheme="majorHAnsi"/>
                <w:b/>
                <w:i/>
              </w:rPr>
              <w:t xml:space="preserve"> </w:t>
            </w:r>
            <w:r w:rsidR="003625C3" w:rsidRPr="006D42CF">
              <w:rPr>
                <w:rStyle w:val="Hyperlink"/>
                <w:rFonts w:asciiTheme="majorHAnsi" w:hAnsiTheme="majorHAnsi"/>
                <w:b/>
                <w:i/>
              </w:rPr>
              <w:t>Jersey</w:t>
            </w:r>
            <w:r w:rsidR="006D42CF">
              <w:rPr>
                <w:rFonts w:asciiTheme="majorHAnsi" w:hAnsiTheme="majorHAnsi"/>
                <w:b/>
                <w:i/>
              </w:rPr>
              <w:fldChar w:fldCharType="end"/>
            </w:r>
            <w:r w:rsidR="002C0D65" w:rsidRPr="002C0D65">
              <w:rPr>
                <w:rFonts w:asciiTheme="majorHAnsi" w:hAnsiTheme="majorHAnsi"/>
                <w:b/>
                <w:i/>
              </w:rPr>
              <w:t xml:space="preserve"> </w:t>
            </w:r>
          </w:p>
        </w:tc>
      </w:tr>
      <w:tr w:rsidR="002C0D65" w:rsidRPr="002C0D65" w14:paraId="754DE57D" w14:textId="77777777" w:rsidTr="002C0D65">
        <w:tc>
          <w:tcPr>
            <w:tcW w:w="828" w:type="dxa"/>
          </w:tcPr>
          <w:p w14:paraId="3A01D8C5" w14:textId="75DFEA5C" w:rsidR="001C7A11" w:rsidRPr="002C0D65" w:rsidRDefault="001C7A11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  <w:r w:rsidRPr="002C0D65">
              <w:rPr>
                <w:rFonts w:asciiTheme="majorHAnsi" w:hAnsiTheme="majorHAnsi"/>
                <w:b/>
                <w:i/>
              </w:rPr>
              <w:t>4</w:t>
            </w:r>
          </w:p>
          <w:p w14:paraId="73E5D18F" w14:textId="77777777" w:rsidR="00651052" w:rsidRPr="002C0D65" w:rsidRDefault="00651052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</w:p>
          <w:p w14:paraId="47BDF560" w14:textId="77777777" w:rsidR="00651052" w:rsidRPr="002C0D65" w:rsidRDefault="00651052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</w:p>
          <w:p w14:paraId="52A54C8A" w14:textId="77777777" w:rsidR="00651052" w:rsidRPr="002C0D65" w:rsidRDefault="00651052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</w:p>
          <w:p w14:paraId="70D2A8FC" w14:textId="77777777" w:rsidR="00651052" w:rsidRPr="002C0D65" w:rsidRDefault="00651052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</w:p>
          <w:p w14:paraId="6615D869" w14:textId="77777777" w:rsidR="00651052" w:rsidRPr="002C0D65" w:rsidRDefault="00651052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</w:p>
        </w:tc>
        <w:tc>
          <w:tcPr>
            <w:tcW w:w="2340" w:type="dxa"/>
          </w:tcPr>
          <w:p w14:paraId="73440F42" w14:textId="7F9DE76B" w:rsidR="001C7A11" w:rsidRPr="002C0D65" w:rsidRDefault="00A42082" w:rsidP="002C0D65">
            <w:pPr>
              <w:rPr>
                <w:rFonts w:asciiTheme="majorHAnsi" w:hAnsiTheme="majorHAnsi"/>
                <w:b/>
                <w:i/>
              </w:rPr>
            </w:pPr>
            <w:hyperlink r:id="rId8" w:history="1">
              <w:r w:rsidR="002C0D65" w:rsidRPr="00A42082">
                <w:rPr>
                  <w:rStyle w:val="Hyperlink"/>
                  <w:rFonts w:asciiTheme="majorHAnsi" w:hAnsiTheme="majorHAnsi"/>
                  <w:b/>
                  <w:i/>
                </w:rPr>
                <w:t>Score with Syllables</w:t>
              </w:r>
            </w:hyperlink>
            <w:r w:rsidR="002C0D65" w:rsidRPr="002C0D65">
              <w:rPr>
                <w:rFonts w:asciiTheme="majorHAnsi" w:hAnsiTheme="majorHAnsi"/>
                <w:b/>
                <w:i/>
              </w:rPr>
              <w:t xml:space="preserve"> </w:t>
            </w:r>
          </w:p>
          <w:p w14:paraId="150A565C" w14:textId="77777777" w:rsidR="00A02EAD" w:rsidRPr="002C0D65" w:rsidRDefault="00A02EAD" w:rsidP="002C0D65">
            <w:pPr>
              <w:rPr>
                <w:rFonts w:asciiTheme="majorHAnsi" w:hAnsiTheme="majorHAnsi"/>
                <w:b/>
                <w:i/>
              </w:rPr>
            </w:pPr>
          </w:p>
          <w:p w14:paraId="6BBECC8E" w14:textId="37F15139" w:rsidR="00A02EAD" w:rsidRPr="002C0D65" w:rsidRDefault="00A42082" w:rsidP="002C0D65">
            <w:pPr>
              <w:rPr>
                <w:rFonts w:asciiTheme="majorHAnsi" w:hAnsiTheme="majorHAnsi"/>
                <w:b/>
                <w:i/>
              </w:rPr>
            </w:pPr>
            <w:hyperlink r:id="rId9" w:history="1">
              <w:r w:rsidR="00A02EAD" w:rsidRPr="00A42082">
                <w:rPr>
                  <w:rStyle w:val="Hyperlink"/>
                  <w:rFonts w:asciiTheme="majorHAnsi" w:hAnsiTheme="majorHAnsi"/>
                  <w:b/>
                  <w:i/>
                </w:rPr>
                <w:t xml:space="preserve">Building a WJ </w:t>
              </w:r>
              <w:r w:rsidR="002C0D65" w:rsidRPr="00A42082">
                <w:rPr>
                  <w:rStyle w:val="Hyperlink"/>
                  <w:rFonts w:asciiTheme="majorHAnsi" w:hAnsiTheme="majorHAnsi"/>
                  <w:b/>
                  <w:i/>
                </w:rPr>
                <w:t>Team</w:t>
              </w:r>
            </w:hyperlink>
            <w:r w:rsidR="002C0D65" w:rsidRPr="002C0D65">
              <w:rPr>
                <w:rFonts w:asciiTheme="majorHAnsi" w:hAnsiTheme="majorHAnsi"/>
                <w:b/>
                <w:i/>
              </w:rPr>
              <w:t xml:space="preserve"> </w:t>
            </w:r>
          </w:p>
          <w:p w14:paraId="11BA4525" w14:textId="77777777" w:rsidR="006943CB" w:rsidRPr="002C0D65" w:rsidRDefault="006943CB" w:rsidP="002C0D65">
            <w:pPr>
              <w:rPr>
                <w:rFonts w:asciiTheme="majorHAnsi" w:hAnsiTheme="majorHAnsi"/>
                <w:b/>
                <w:i/>
              </w:rPr>
            </w:pPr>
          </w:p>
          <w:p w14:paraId="209E15AC" w14:textId="79621760" w:rsidR="006943CB" w:rsidRPr="002C0D65" w:rsidRDefault="00A42082" w:rsidP="002C0D65">
            <w:pPr>
              <w:rPr>
                <w:rFonts w:asciiTheme="majorHAnsi" w:hAnsiTheme="majorHAnsi"/>
                <w:b/>
                <w:i/>
              </w:rPr>
            </w:pPr>
            <w:hyperlink r:id="rId10" w:history="1">
              <w:r w:rsidR="009A4C1F" w:rsidRPr="00A42082">
                <w:rPr>
                  <w:rStyle w:val="Hyperlink"/>
                  <w:rFonts w:asciiTheme="majorHAnsi" w:hAnsiTheme="majorHAnsi"/>
                  <w:b/>
                  <w:i/>
                </w:rPr>
                <w:t>Fandom</w:t>
              </w:r>
            </w:hyperlink>
          </w:p>
          <w:p w14:paraId="6F1C16F9" w14:textId="0D87A26D" w:rsidR="009A4C1F" w:rsidRPr="002C0D65" w:rsidRDefault="009A4C1F" w:rsidP="002C0D65">
            <w:pPr>
              <w:rPr>
                <w:rFonts w:asciiTheme="majorHAnsi" w:hAnsiTheme="majorHAnsi"/>
                <w:b/>
                <w:i/>
              </w:rPr>
            </w:pPr>
          </w:p>
        </w:tc>
        <w:tc>
          <w:tcPr>
            <w:tcW w:w="2250" w:type="dxa"/>
          </w:tcPr>
          <w:p w14:paraId="697A5063" w14:textId="408EE2EC" w:rsidR="001C7A11" w:rsidRPr="0098458F" w:rsidRDefault="0098458F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>
              <w:rPr>
                <w:rFonts w:asciiTheme="majorHAnsi" w:hAnsiTheme="majorHAnsi"/>
                <w:b/>
                <w:i/>
              </w:rPr>
              <w:fldChar w:fldCharType="begin"/>
            </w:r>
            <w:r>
              <w:rPr>
                <w:rFonts w:asciiTheme="majorHAnsi" w:hAnsiTheme="majorHAnsi"/>
                <w:b/>
                <w:i/>
              </w:rPr>
              <w:instrText xml:space="preserve"> HYPERLINK "https://www.hockeycanada.ca/en-ca/hockey-programs/schools/school-program/math/grade-4" </w:instrText>
            </w:r>
            <w:r>
              <w:rPr>
                <w:rFonts w:asciiTheme="majorHAnsi" w:hAnsiTheme="majorHAnsi"/>
                <w:b/>
                <w:i/>
              </w:rPr>
            </w:r>
            <w:r>
              <w:rPr>
                <w:rFonts w:asciiTheme="majorHAnsi" w:hAnsiTheme="majorHAnsi"/>
                <w:b/>
                <w:i/>
              </w:rPr>
              <w:fldChar w:fldCharType="separate"/>
            </w:r>
            <w:r w:rsidR="00D2504F" w:rsidRPr="0098458F">
              <w:rPr>
                <w:rStyle w:val="Hyperlink"/>
                <w:rFonts w:asciiTheme="majorHAnsi" w:hAnsiTheme="majorHAnsi"/>
                <w:b/>
                <w:i/>
              </w:rPr>
              <w:t>Hockey Time</w:t>
            </w:r>
          </w:p>
          <w:p w14:paraId="51855BAC" w14:textId="63C8607D" w:rsidR="006943CB" w:rsidRPr="0098458F" w:rsidRDefault="006943CB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</w:p>
          <w:p w14:paraId="6EECC53C" w14:textId="7C985C88" w:rsidR="006F00D2" w:rsidRPr="0098458F" w:rsidRDefault="002555EA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 w:rsidRPr="0098458F">
              <w:rPr>
                <w:rStyle w:val="Hyperlink"/>
                <w:rFonts w:asciiTheme="majorHAnsi" w:hAnsiTheme="majorHAnsi"/>
                <w:b/>
                <w:i/>
              </w:rPr>
              <w:t>Symmetrical game</w:t>
            </w:r>
          </w:p>
          <w:p w14:paraId="780A0C00" w14:textId="77777777" w:rsidR="002555EA" w:rsidRPr="0098458F" w:rsidRDefault="002555EA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</w:p>
          <w:p w14:paraId="23AA3EB4" w14:textId="64125D60" w:rsidR="009A4C1F" w:rsidRPr="002C0D65" w:rsidRDefault="009A4C1F" w:rsidP="002C0D65">
            <w:pPr>
              <w:rPr>
                <w:rFonts w:asciiTheme="majorHAnsi" w:hAnsiTheme="majorHAnsi"/>
                <w:b/>
                <w:i/>
              </w:rPr>
            </w:pPr>
            <w:r w:rsidRPr="0098458F">
              <w:rPr>
                <w:rStyle w:val="Hyperlink"/>
                <w:rFonts w:asciiTheme="majorHAnsi" w:hAnsiTheme="majorHAnsi"/>
                <w:b/>
                <w:i/>
              </w:rPr>
              <w:t>Tasty Tournament Treats</w:t>
            </w:r>
            <w:r w:rsidR="0098458F">
              <w:rPr>
                <w:rFonts w:asciiTheme="majorHAnsi" w:hAnsiTheme="majorHAnsi"/>
                <w:b/>
                <w:i/>
              </w:rPr>
              <w:fldChar w:fldCharType="end"/>
            </w:r>
            <w:r w:rsidRPr="002C0D65">
              <w:rPr>
                <w:rFonts w:asciiTheme="majorHAnsi" w:hAnsiTheme="majorHAnsi"/>
                <w:b/>
                <w:i/>
              </w:rPr>
              <w:t xml:space="preserve"> </w:t>
            </w:r>
          </w:p>
        </w:tc>
        <w:tc>
          <w:tcPr>
            <w:tcW w:w="2340" w:type="dxa"/>
          </w:tcPr>
          <w:p w14:paraId="65FE4780" w14:textId="4678030E" w:rsidR="001C7A11" w:rsidRPr="0098458F" w:rsidRDefault="0098458F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>
              <w:rPr>
                <w:rFonts w:asciiTheme="majorHAnsi" w:hAnsiTheme="majorHAnsi"/>
                <w:b/>
                <w:i/>
              </w:rPr>
              <w:fldChar w:fldCharType="begin"/>
            </w:r>
            <w:r>
              <w:rPr>
                <w:rFonts w:asciiTheme="majorHAnsi" w:hAnsiTheme="majorHAnsi"/>
                <w:b/>
                <w:i/>
              </w:rPr>
              <w:instrText xml:space="preserve"> HYPERLINK "https://www.hockeycanada.ca/en-ca/hockey-programs/schools/school-program/social-studies/grade-4" </w:instrText>
            </w:r>
            <w:r>
              <w:rPr>
                <w:rFonts w:asciiTheme="majorHAnsi" w:hAnsiTheme="majorHAnsi"/>
                <w:b/>
                <w:i/>
              </w:rPr>
            </w:r>
            <w:r>
              <w:rPr>
                <w:rFonts w:asciiTheme="majorHAnsi" w:hAnsiTheme="majorHAnsi"/>
                <w:b/>
                <w:i/>
              </w:rPr>
              <w:fldChar w:fldCharType="separate"/>
            </w:r>
            <w:r w:rsidR="00494424" w:rsidRPr="0098458F">
              <w:rPr>
                <w:rStyle w:val="Hyperlink"/>
                <w:rFonts w:asciiTheme="majorHAnsi" w:hAnsiTheme="majorHAnsi"/>
                <w:b/>
                <w:i/>
              </w:rPr>
              <w:t>Fantastic Fans</w:t>
            </w:r>
          </w:p>
          <w:p w14:paraId="468C1162" w14:textId="3070A9D4" w:rsidR="00CA2D8D" w:rsidRPr="0098458F" w:rsidRDefault="002C0D65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 w:rsidRPr="0098458F">
              <w:rPr>
                <w:rStyle w:val="Hyperlink"/>
                <w:rFonts w:asciiTheme="majorHAnsi" w:hAnsiTheme="majorHAnsi"/>
                <w:b/>
                <w:i/>
              </w:rPr>
              <w:t xml:space="preserve">            </w:t>
            </w:r>
          </w:p>
          <w:p w14:paraId="0683C3B5" w14:textId="77777777" w:rsidR="00CA2D8D" w:rsidRPr="0098458F" w:rsidRDefault="00CA2D8D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 w:rsidRPr="0098458F">
              <w:rPr>
                <w:rStyle w:val="Hyperlink"/>
                <w:rFonts w:asciiTheme="majorHAnsi" w:hAnsiTheme="majorHAnsi"/>
                <w:b/>
                <w:i/>
              </w:rPr>
              <w:t>Wish You Were here</w:t>
            </w:r>
          </w:p>
          <w:p w14:paraId="593C6BA1" w14:textId="6627B932" w:rsidR="004C624B" w:rsidRPr="0098458F" w:rsidRDefault="004C624B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</w:p>
          <w:p w14:paraId="4A38A425" w14:textId="4518E181" w:rsidR="009A4C1F" w:rsidRPr="002C0D65" w:rsidRDefault="009A4C1F" w:rsidP="002C0D65">
            <w:pPr>
              <w:rPr>
                <w:rFonts w:asciiTheme="majorHAnsi" w:hAnsiTheme="majorHAnsi"/>
                <w:b/>
                <w:i/>
              </w:rPr>
            </w:pPr>
            <w:r w:rsidRPr="0098458F">
              <w:rPr>
                <w:rStyle w:val="Hyperlink"/>
                <w:rFonts w:asciiTheme="majorHAnsi" w:hAnsiTheme="majorHAnsi"/>
                <w:b/>
                <w:i/>
              </w:rPr>
              <w:t>#WJHC</w:t>
            </w:r>
            <w:r w:rsidR="0098458F">
              <w:rPr>
                <w:rFonts w:asciiTheme="majorHAnsi" w:hAnsiTheme="majorHAnsi"/>
                <w:b/>
                <w:i/>
              </w:rPr>
              <w:fldChar w:fldCharType="end"/>
            </w:r>
          </w:p>
          <w:p w14:paraId="553436C3" w14:textId="0709A83F" w:rsidR="009A4C1F" w:rsidRPr="002C0D65" w:rsidRDefault="009A4C1F" w:rsidP="002C0D65">
            <w:pPr>
              <w:rPr>
                <w:rFonts w:asciiTheme="majorHAnsi" w:hAnsiTheme="majorHAnsi"/>
                <w:b/>
                <w:i/>
              </w:rPr>
            </w:pPr>
          </w:p>
        </w:tc>
        <w:tc>
          <w:tcPr>
            <w:tcW w:w="2250" w:type="dxa"/>
          </w:tcPr>
          <w:p w14:paraId="1A338CC6" w14:textId="2CB5AD6A" w:rsidR="001C7A11" w:rsidRPr="006D42CF" w:rsidRDefault="006D42CF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>
              <w:rPr>
                <w:rFonts w:asciiTheme="majorHAnsi" w:hAnsiTheme="majorHAnsi"/>
                <w:b/>
                <w:i/>
              </w:rPr>
              <w:fldChar w:fldCharType="begin"/>
            </w:r>
            <w:r>
              <w:rPr>
                <w:rFonts w:asciiTheme="majorHAnsi" w:hAnsiTheme="majorHAnsi"/>
                <w:b/>
                <w:i/>
              </w:rPr>
              <w:instrText xml:space="preserve"> HYPERLINK "https://www.hockeycanada.ca/en-ca/hockey-programs/schools/school-program/art/grade-4" </w:instrText>
            </w:r>
            <w:r>
              <w:rPr>
                <w:rFonts w:asciiTheme="majorHAnsi" w:hAnsiTheme="majorHAnsi"/>
                <w:b/>
                <w:i/>
              </w:rPr>
            </w:r>
            <w:r>
              <w:rPr>
                <w:rFonts w:asciiTheme="majorHAnsi" w:hAnsiTheme="majorHAnsi"/>
                <w:b/>
                <w:i/>
              </w:rPr>
              <w:fldChar w:fldCharType="separate"/>
            </w:r>
            <w:r w:rsidR="005A650A" w:rsidRPr="006D42CF">
              <w:rPr>
                <w:rStyle w:val="Hyperlink"/>
                <w:rFonts w:asciiTheme="majorHAnsi" w:hAnsiTheme="majorHAnsi"/>
                <w:b/>
                <w:i/>
              </w:rPr>
              <w:t>WJ Poster</w:t>
            </w:r>
          </w:p>
          <w:p w14:paraId="4BE11B74" w14:textId="09DB0092" w:rsidR="005A650A" w:rsidRPr="006D42CF" w:rsidRDefault="002C0D65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 w:rsidRPr="006D42CF">
              <w:rPr>
                <w:rStyle w:val="Hyperlink"/>
                <w:rFonts w:asciiTheme="majorHAnsi" w:hAnsiTheme="majorHAnsi"/>
                <w:b/>
                <w:i/>
              </w:rPr>
              <w:t xml:space="preserve">Faceoff </w:t>
            </w:r>
          </w:p>
          <w:p w14:paraId="152658F3" w14:textId="77777777" w:rsidR="003625C3" w:rsidRPr="006D42CF" w:rsidRDefault="003625C3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</w:p>
          <w:p w14:paraId="4F25B998" w14:textId="70E20FE0" w:rsidR="00636BF9" w:rsidRPr="002C0D65" w:rsidRDefault="003625C3" w:rsidP="002C0D65">
            <w:pPr>
              <w:rPr>
                <w:rFonts w:asciiTheme="majorHAnsi" w:hAnsiTheme="majorHAnsi"/>
                <w:b/>
                <w:i/>
              </w:rPr>
            </w:pPr>
            <w:r w:rsidRPr="006D42CF">
              <w:rPr>
                <w:rStyle w:val="Hyperlink"/>
                <w:rFonts w:asciiTheme="majorHAnsi" w:hAnsiTheme="majorHAnsi"/>
                <w:b/>
                <w:i/>
              </w:rPr>
              <w:t>A Jazzy Jersey</w:t>
            </w:r>
            <w:r w:rsidR="006D42CF">
              <w:rPr>
                <w:rFonts w:asciiTheme="majorHAnsi" w:hAnsiTheme="majorHAnsi"/>
                <w:b/>
                <w:i/>
              </w:rPr>
              <w:fldChar w:fldCharType="end"/>
            </w:r>
            <w:r w:rsidRPr="002C0D65">
              <w:rPr>
                <w:rFonts w:asciiTheme="majorHAnsi" w:hAnsiTheme="majorHAnsi"/>
                <w:b/>
                <w:i/>
              </w:rPr>
              <w:t xml:space="preserve"> </w:t>
            </w:r>
          </w:p>
        </w:tc>
      </w:tr>
      <w:tr w:rsidR="002C0D65" w:rsidRPr="002C0D65" w14:paraId="12D6BF88" w14:textId="77777777" w:rsidTr="002C0D65">
        <w:tc>
          <w:tcPr>
            <w:tcW w:w="828" w:type="dxa"/>
          </w:tcPr>
          <w:p w14:paraId="2A76320F" w14:textId="79FDF1DC" w:rsidR="001C7A11" w:rsidRPr="002C0D65" w:rsidRDefault="001C7A11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  <w:r w:rsidRPr="002C0D65">
              <w:rPr>
                <w:rFonts w:asciiTheme="majorHAnsi" w:hAnsiTheme="majorHAnsi"/>
                <w:b/>
                <w:i/>
              </w:rPr>
              <w:t>5</w:t>
            </w:r>
          </w:p>
          <w:p w14:paraId="136B40D2" w14:textId="77777777" w:rsidR="00651052" w:rsidRPr="002C0D65" w:rsidRDefault="00651052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</w:p>
          <w:p w14:paraId="14A263D3" w14:textId="77777777" w:rsidR="00651052" w:rsidRPr="002C0D65" w:rsidRDefault="00651052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</w:p>
          <w:p w14:paraId="3703A3A7" w14:textId="77777777" w:rsidR="00651052" w:rsidRPr="002C0D65" w:rsidRDefault="00651052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</w:p>
          <w:p w14:paraId="5CA9AF93" w14:textId="77777777" w:rsidR="00651052" w:rsidRPr="002C0D65" w:rsidRDefault="00651052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</w:p>
          <w:p w14:paraId="4869F47B" w14:textId="77777777" w:rsidR="00651052" w:rsidRPr="002C0D65" w:rsidRDefault="00651052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</w:p>
        </w:tc>
        <w:tc>
          <w:tcPr>
            <w:tcW w:w="2340" w:type="dxa"/>
          </w:tcPr>
          <w:p w14:paraId="39F4BEB7" w14:textId="7E0765B0" w:rsidR="001C7A11" w:rsidRPr="00A42082" w:rsidRDefault="00A42082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>
              <w:rPr>
                <w:rFonts w:asciiTheme="majorHAnsi" w:hAnsiTheme="majorHAnsi"/>
                <w:b/>
                <w:i/>
              </w:rPr>
              <w:fldChar w:fldCharType="begin"/>
            </w:r>
            <w:r>
              <w:rPr>
                <w:rFonts w:asciiTheme="majorHAnsi" w:hAnsiTheme="majorHAnsi"/>
                <w:b/>
                <w:i/>
              </w:rPr>
              <w:instrText xml:space="preserve"> HYPERLINK "https://www.hockeycanada.ca/en-ca/hockey-programs/schools/school-program/language-arts/grade-5" </w:instrText>
            </w:r>
            <w:r>
              <w:rPr>
                <w:rFonts w:asciiTheme="majorHAnsi" w:hAnsiTheme="majorHAnsi"/>
                <w:b/>
                <w:i/>
              </w:rPr>
            </w:r>
            <w:r>
              <w:rPr>
                <w:rFonts w:asciiTheme="majorHAnsi" w:hAnsiTheme="majorHAnsi"/>
                <w:b/>
                <w:i/>
              </w:rPr>
              <w:fldChar w:fldCharType="separate"/>
            </w:r>
            <w:r w:rsidR="002C0D65" w:rsidRPr="00A42082">
              <w:rPr>
                <w:rStyle w:val="Hyperlink"/>
                <w:rFonts w:asciiTheme="majorHAnsi" w:hAnsiTheme="majorHAnsi"/>
                <w:b/>
                <w:i/>
              </w:rPr>
              <w:t>Passp</w:t>
            </w:r>
            <w:r w:rsidR="002C0D65" w:rsidRPr="00A42082">
              <w:rPr>
                <w:rStyle w:val="Hyperlink"/>
                <w:rFonts w:asciiTheme="majorHAnsi" w:hAnsiTheme="majorHAnsi"/>
                <w:b/>
                <w:i/>
              </w:rPr>
              <w:t>o</w:t>
            </w:r>
            <w:r w:rsidR="002C0D65" w:rsidRPr="00A42082">
              <w:rPr>
                <w:rStyle w:val="Hyperlink"/>
                <w:rFonts w:asciiTheme="majorHAnsi" w:hAnsiTheme="majorHAnsi"/>
                <w:b/>
                <w:i/>
              </w:rPr>
              <w:t xml:space="preserve">rt to the WJC   </w:t>
            </w:r>
          </w:p>
          <w:p w14:paraId="7D455515" w14:textId="77777777" w:rsidR="005A650A" w:rsidRPr="00A42082" w:rsidRDefault="005A650A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</w:p>
          <w:p w14:paraId="23D4E721" w14:textId="40584C55" w:rsidR="005A650A" w:rsidRPr="002C0D65" w:rsidRDefault="005A650A" w:rsidP="002C0D65">
            <w:pPr>
              <w:rPr>
                <w:rFonts w:asciiTheme="majorHAnsi" w:hAnsiTheme="majorHAnsi"/>
                <w:b/>
                <w:i/>
              </w:rPr>
            </w:pPr>
            <w:r w:rsidRPr="00A42082">
              <w:rPr>
                <w:rStyle w:val="Hyperlink"/>
                <w:rFonts w:asciiTheme="majorHAnsi" w:hAnsiTheme="majorHAnsi"/>
                <w:b/>
                <w:i/>
              </w:rPr>
              <w:t>Wh</w:t>
            </w:r>
            <w:r w:rsidR="002C0D65" w:rsidRPr="00A42082">
              <w:rPr>
                <w:rStyle w:val="Hyperlink"/>
                <w:rFonts w:asciiTheme="majorHAnsi" w:hAnsiTheme="majorHAnsi"/>
                <w:b/>
                <w:i/>
              </w:rPr>
              <w:t xml:space="preserve">at’s Happening at the WJC?   </w:t>
            </w:r>
            <w:r w:rsidR="00A42082">
              <w:rPr>
                <w:rFonts w:asciiTheme="majorHAnsi" w:hAnsiTheme="majorHAnsi"/>
                <w:b/>
                <w:i/>
              </w:rPr>
              <w:fldChar w:fldCharType="end"/>
            </w:r>
            <w:r w:rsidR="002C0D65" w:rsidRPr="002C0D65">
              <w:rPr>
                <w:rFonts w:asciiTheme="majorHAnsi" w:hAnsiTheme="majorHAnsi"/>
                <w:b/>
                <w:i/>
              </w:rPr>
              <w:t xml:space="preserve"> </w:t>
            </w:r>
          </w:p>
        </w:tc>
        <w:tc>
          <w:tcPr>
            <w:tcW w:w="2250" w:type="dxa"/>
          </w:tcPr>
          <w:p w14:paraId="3D4C0CFF" w14:textId="1D85A9E3" w:rsidR="001C7A11" w:rsidRPr="0098458F" w:rsidRDefault="0098458F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>
              <w:rPr>
                <w:rFonts w:asciiTheme="majorHAnsi" w:hAnsiTheme="majorHAnsi"/>
                <w:b/>
                <w:i/>
              </w:rPr>
              <w:fldChar w:fldCharType="begin"/>
            </w:r>
            <w:r>
              <w:rPr>
                <w:rFonts w:asciiTheme="majorHAnsi" w:hAnsiTheme="majorHAnsi"/>
                <w:b/>
                <w:i/>
              </w:rPr>
              <w:instrText xml:space="preserve"> HYPERLINK "https://www.hockeycanada.ca/en-ca/hockey-programs/schools/school-program/math/grade-5" </w:instrText>
            </w:r>
            <w:r>
              <w:rPr>
                <w:rFonts w:asciiTheme="majorHAnsi" w:hAnsiTheme="majorHAnsi"/>
                <w:b/>
                <w:i/>
              </w:rPr>
            </w:r>
            <w:r>
              <w:rPr>
                <w:rFonts w:asciiTheme="majorHAnsi" w:hAnsiTheme="majorHAnsi"/>
                <w:b/>
                <w:i/>
              </w:rPr>
              <w:fldChar w:fldCharType="separate"/>
            </w:r>
            <w:r w:rsidR="00D2504F" w:rsidRPr="0098458F">
              <w:rPr>
                <w:rStyle w:val="Hyperlink"/>
                <w:rFonts w:asciiTheme="majorHAnsi" w:hAnsiTheme="majorHAnsi"/>
                <w:b/>
                <w:i/>
              </w:rPr>
              <w:t>World Junior</w:t>
            </w:r>
          </w:p>
          <w:p w14:paraId="5F164A74" w14:textId="77777777" w:rsidR="00D2504F" w:rsidRPr="0098458F" w:rsidRDefault="00D2504F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 w:rsidRPr="0098458F">
              <w:rPr>
                <w:rStyle w:val="Hyperlink"/>
                <w:rFonts w:asciiTheme="majorHAnsi" w:hAnsiTheme="majorHAnsi"/>
                <w:b/>
                <w:i/>
              </w:rPr>
              <w:t>Transformations</w:t>
            </w:r>
          </w:p>
          <w:p w14:paraId="618FE197" w14:textId="3B0168B1" w:rsidR="00D2504F" w:rsidRPr="0098458F" w:rsidRDefault="00D2504F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</w:p>
          <w:p w14:paraId="67CE4F25" w14:textId="77777777" w:rsidR="002A24F6" w:rsidRPr="0098458F" w:rsidRDefault="002A24F6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</w:p>
          <w:p w14:paraId="5E2B230D" w14:textId="5691D256" w:rsidR="002A24F6" w:rsidRPr="002C0D65" w:rsidRDefault="002A24F6" w:rsidP="002C0D65">
            <w:pPr>
              <w:rPr>
                <w:rFonts w:asciiTheme="majorHAnsi" w:hAnsiTheme="majorHAnsi"/>
                <w:b/>
                <w:i/>
              </w:rPr>
            </w:pPr>
            <w:r w:rsidRPr="0098458F">
              <w:rPr>
                <w:rStyle w:val="Hyperlink"/>
                <w:rFonts w:asciiTheme="majorHAnsi" w:hAnsiTheme="majorHAnsi"/>
                <w:b/>
                <w:i/>
              </w:rPr>
              <w:t>Goals &amp; Assists Point to Success</w:t>
            </w:r>
            <w:r w:rsidR="0098458F">
              <w:rPr>
                <w:rFonts w:asciiTheme="majorHAnsi" w:hAnsiTheme="majorHAnsi"/>
                <w:b/>
                <w:i/>
              </w:rPr>
              <w:fldChar w:fldCharType="end"/>
            </w:r>
          </w:p>
          <w:p w14:paraId="39B3ABAA" w14:textId="459FA8F7" w:rsidR="002A24F6" w:rsidRPr="002C0D65" w:rsidRDefault="002A24F6" w:rsidP="002C0D65">
            <w:pPr>
              <w:rPr>
                <w:rFonts w:asciiTheme="majorHAnsi" w:hAnsiTheme="majorHAnsi"/>
                <w:b/>
                <w:i/>
              </w:rPr>
            </w:pPr>
          </w:p>
        </w:tc>
        <w:tc>
          <w:tcPr>
            <w:tcW w:w="2340" w:type="dxa"/>
          </w:tcPr>
          <w:p w14:paraId="210AD9E9" w14:textId="52AE358C" w:rsidR="001C7A11" w:rsidRPr="00D33345" w:rsidRDefault="00D33345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>
              <w:rPr>
                <w:rFonts w:asciiTheme="majorHAnsi" w:hAnsiTheme="majorHAnsi"/>
                <w:b/>
                <w:i/>
              </w:rPr>
              <w:fldChar w:fldCharType="begin"/>
            </w:r>
            <w:r>
              <w:rPr>
                <w:rFonts w:asciiTheme="majorHAnsi" w:hAnsiTheme="majorHAnsi"/>
                <w:b/>
                <w:i/>
              </w:rPr>
              <w:instrText xml:space="preserve"> HYPERLINK "https://www.hockeycanada.ca/en-ca/hockey-programs/schools/school-program/social-studies/grade-5" </w:instrText>
            </w:r>
            <w:r>
              <w:rPr>
                <w:rFonts w:asciiTheme="majorHAnsi" w:hAnsiTheme="majorHAnsi"/>
                <w:b/>
                <w:i/>
              </w:rPr>
            </w:r>
            <w:r>
              <w:rPr>
                <w:rFonts w:asciiTheme="majorHAnsi" w:hAnsiTheme="majorHAnsi"/>
                <w:b/>
                <w:i/>
              </w:rPr>
              <w:fldChar w:fldCharType="separate"/>
            </w:r>
            <w:r w:rsidR="00D2504F" w:rsidRPr="00D33345">
              <w:rPr>
                <w:rStyle w:val="Hyperlink"/>
                <w:rFonts w:asciiTheme="majorHAnsi" w:hAnsiTheme="majorHAnsi"/>
                <w:b/>
                <w:i/>
              </w:rPr>
              <w:t>WJ Headlines</w:t>
            </w:r>
          </w:p>
          <w:p w14:paraId="0F40DD97" w14:textId="66B319F0" w:rsidR="00D2504F" w:rsidRPr="00D33345" w:rsidRDefault="00D2504F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</w:p>
          <w:p w14:paraId="00B033D3" w14:textId="77777777" w:rsidR="00C13578" w:rsidRPr="00D33345" w:rsidRDefault="00C13578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</w:p>
          <w:p w14:paraId="02C0D469" w14:textId="77777777" w:rsidR="00C13578" w:rsidRPr="00D33345" w:rsidRDefault="00C13578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 w:rsidRPr="00D33345">
              <w:rPr>
                <w:rStyle w:val="Hyperlink"/>
                <w:rFonts w:asciiTheme="majorHAnsi" w:hAnsiTheme="majorHAnsi"/>
                <w:b/>
                <w:i/>
              </w:rPr>
              <w:t>Mapping Team</w:t>
            </w:r>
          </w:p>
          <w:p w14:paraId="3AA180CF" w14:textId="472B6449" w:rsidR="00C13578" w:rsidRPr="00D33345" w:rsidRDefault="002C0D65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 w:rsidRPr="00D33345">
              <w:rPr>
                <w:rStyle w:val="Hyperlink"/>
                <w:rFonts w:asciiTheme="majorHAnsi" w:hAnsiTheme="majorHAnsi"/>
                <w:b/>
                <w:i/>
              </w:rPr>
              <w:t xml:space="preserve">Canada </w:t>
            </w:r>
          </w:p>
          <w:p w14:paraId="46819AC9" w14:textId="77777777" w:rsidR="002E2120" w:rsidRPr="00D33345" w:rsidRDefault="002E2120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</w:p>
          <w:p w14:paraId="751BDBF2" w14:textId="77777777" w:rsidR="002E2120" w:rsidRPr="00D33345" w:rsidRDefault="002E2120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 w:rsidRPr="00D33345">
              <w:rPr>
                <w:rStyle w:val="Hyperlink"/>
                <w:rFonts w:asciiTheme="majorHAnsi" w:hAnsiTheme="majorHAnsi"/>
                <w:b/>
                <w:i/>
              </w:rPr>
              <w:t>Competing</w:t>
            </w:r>
          </w:p>
          <w:p w14:paraId="3CCD67F5" w14:textId="1B440A01" w:rsidR="002E2120" w:rsidRPr="002C0D65" w:rsidRDefault="002E2120" w:rsidP="002C0D65">
            <w:pPr>
              <w:rPr>
                <w:rFonts w:asciiTheme="majorHAnsi" w:hAnsiTheme="majorHAnsi"/>
                <w:b/>
                <w:i/>
              </w:rPr>
            </w:pPr>
            <w:r w:rsidRPr="00D33345">
              <w:rPr>
                <w:rStyle w:val="Hyperlink"/>
                <w:rFonts w:asciiTheme="majorHAnsi" w:hAnsiTheme="majorHAnsi"/>
                <w:b/>
                <w:i/>
              </w:rPr>
              <w:t>Countries JC</w:t>
            </w:r>
            <w:r w:rsidR="00D33345">
              <w:rPr>
                <w:rFonts w:asciiTheme="majorHAnsi" w:hAnsiTheme="majorHAnsi"/>
                <w:b/>
                <w:i/>
              </w:rPr>
              <w:fldChar w:fldCharType="end"/>
            </w:r>
          </w:p>
        </w:tc>
        <w:tc>
          <w:tcPr>
            <w:tcW w:w="2250" w:type="dxa"/>
          </w:tcPr>
          <w:p w14:paraId="441D5DEA" w14:textId="536F7FB0" w:rsidR="001C7A11" w:rsidRPr="006D42CF" w:rsidRDefault="006D42CF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>
              <w:rPr>
                <w:rFonts w:asciiTheme="majorHAnsi" w:hAnsiTheme="majorHAnsi"/>
                <w:b/>
                <w:i/>
              </w:rPr>
              <w:fldChar w:fldCharType="begin"/>
            </w:r>
            <w:r>
              <w:rPr>
                <w:rFonts w:asciiTheme="majorHAnsi" w:hAnsiTheme="majorHAnsi"/>
                <w:b/>
                <w:i/>
              </w:rPr>
              <w:instrText xml:space="preserve"> HYPERLINK "https://www.hockeycanada.ca/en-ca/hockey-programs/schools/school-program/art/grade-5" </w:instrText>
            </w:r>
            <w:r>
              <w:rPr>
                <w:rFonts w:asciiTheme="majorHAnsi" w:hAnsiTheme="majorHAnsi"/>
                <w:b/>
                <w:i/>
              </w:rPr>
            </w:r>
            <w:r>
              <w:rPr>
                <w:rFonts w:asciiTheme="majorHAnsi" w:hAnsiTheme="majorHAnsi"/>
                <w:b/>
                <w:i/>
              </w:rPr>
              <w:fldChar w:fldCharType="separate"/>
            </w:r>
            <w:r w:rsidR="00D2504F" w:rsidRPr="006D42CF">
              <w:rPr>
                <w:rStyle w:val="Hyperlink"/>
                <w:rFonts w:asciiTheme="majorHAnsi" w:hAnsiTheme="majorHAnsi"/>
                <w:b/>
                <w:i/>
              </w:rPr>
              <w:t>WJ</w:t>
            </w:r>
            <w:r w:rsidR="005A650A" w:rsidRPr="006D42CF">
              <w:rPr>
                <w:rStyle w:val="Hyperlink"/>
                <w:rFonts w:asciiTheme="majorHAnsi" w:hAnsiTheme="majorHAnsi"/>
                <w:b/>
                <w:i/>
              </w:rPr>
              <w:t xml:space="preserve"> Hall of </w:t>
            </w:r>
            <w:r w:rsidR="002C0D65" w:rsidRPr="006D42CF">
              <w:rPr>
                <w:rStyle w:val="Hyperlink"/>
                <w:rFonts w:asciiTheme="majorHAnsi" w:hAnsiTheme="majorHAnsi"/>
                <w:b/>
                <w:i/>
              </w:rPr>
              <w:t xml:space="preserve">Fame </w:t>
            </w:r>
          </w:p>
          <w:p w14:paraId="35A8A3AA" w14:textId="77777777" w:rsidR="00636BF9" w:rsidRPr="006D42CF" w:rsidRDefault="00636BF9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</w:p>
          <w:p w14:paraId="2F19FB9F" w14:textId="5A337478" w:rsidR="00636BF9" w:rsidRPr="002C0D65" w:rsidRDefault="00636BF9" w:rsidP="002C0D65">
            <w:pPr>
              <w:rPr>
                <w:rFonts w:asciiTheme="majorHAnsi" w:hAnsiTheme="majorHAnsi"/>
                <w:b/>
                <w:i/>
              </w:rPr>
            </w:pPr>
            <w:r w:rsidRPr="006D42CF">
              <w:rPr>
                <w:rStyle w:val="Hyperlink"/>
                <w:rFonts w:asciiTheme="majorHAnsi" w:hAnsiTheme="majorHAnsi"/>
                <w:b/>
                <w:i/>
              </w:rPr>
              <w:t xml:space="preserve">Crafting Cultural </w:t>
            </w:r>
            <w:r w:rsidR="009A4C1F" w:rsidRPr="006D42CF">
              <w:rPr>
                <w:rStyle w:val="Hyperlink"/>
                <w:rFonts w:asciiTheme="majorHAnsi" w:hAnsiTheme="majorHAnsi"/>
                <w:b/>
                <w:i/>
              </w:rPr>
              <w:t>Emblems</w:t>
            </w:r>
            <w:r w:rsidR="006D42CF">
              <w:rPr>
                <w:rFonts w:asciiTheme="majorHAnsi" w:hAnsiTheme="majorHAnsi"/>
                <w:b/>
                <w:i/>
              </w:rPr>
              <w:fldChar w:fldCharType="end"/>
            </w:r>
          </w:p>
        </w:tc>
      </w:tr>
      <w:tr w:rsidR="002C0D65" w:rsidRPr="002C0D65" w14:paraId="5E9A775B" w14:textId="77777777" w:rsidTr="002C0D65">
        <w:tc>
          <w:tcPr>
            <w:tcW w:w="828" w:type="dxa"/>
          </w:tcPr>
          <w:p w14:paraId="34DC5D96" w14:textId="60D7612B" w:rsidR="001C7A11" w:rsidRPr="002C0D65" w:rsidRDefault="001C7A11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  <w:r w:rsidRPr="002C0D65">
              <w:rPr>
                <w:rFonts w:asciiTheme="majorHAnsi" w:hAnsiTheme="majorHAnsi"/>
                <w:b/>
                <w:i/>
              </w:rPr>
              <w:t>6</w:t>
            </w:r>
          </w:p>
          <w:p w14:paraId="04FF055C" w14:textId="77777777" w:rsidR="00651052" w:rsidRPr="002C0D65" w:rsidRDefault="00651052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</w:p>
          <w:p w14:paraId="1138973C" w14:textId="77777777" w:rsidR="00651052" w:rsidRPr="002C0D65" w:rsidRDefault="00651052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</w:p>
          <w:p w14:paraId="21A9FC16" w14:textId="77777777" w:rsidR="00651052" w:rsidRPr="002C0D65" w:rsidRDefault="00651052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</w:p>
          <w:p w14:paraId="467D40EF" w14:textId="77777777" w:rsidR="00651052" w:rsidRPr="002C0D65" w:rsidRDefault="00651052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</w:p>
          <w:p w14:paraId="537E83CB" w14:textId="77777777" w:rsidR="00651052" w:rsidRPr="002C0D65" w:rsidRDefault="00651052" w:rsidP="002C0D65">
            <w:pPr>
              <w:jc w:val="center"/>
              <w:rPr>
                <w:rFonts w:asciiTheme="majorHAnsi" w:hAnsiTheme="majorHAnsi"/>
                <w:b/>
                <w:i/>
              </w:rPr>
            </w:pPr>
          </w:p>
        </w:tc>
        <w:tc>
          <w:tcPr>
            <w:tcW w:w="2340" w:type="dxa"/>
          </w:tcPr>
          <w:p w14:paraId="7412DA27" w14:textId="612E8B05" w:rsidR="005A650A" w:rsidRPr="00A42082" w:rsidRDefault="00A42082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>
              <w:rPr>
                <w:rFonts w:asciiTheme="majorHAnsi" w:hAnsiTheme="majorHAnsi"/>
                <w:b/>
                <w:i/>
              </w:rPr>
              <w:fldChar w:fldCharType="begin"/>
            </w:r>
            <w:r>
              <w:rPr>
                <w:rFonts w:asciiTheme="majorHAnsi" w:hAnsiTheme="majorHAnsi"/>
                <w:b/>
                <w:i/>
              </w:rPr>
              <w:instrText xml:space="preserve"> HYPERLINK "https://www.hockeycanada.ca/en-ca/hockey-programs/schools/school-program/language-arts/grade-6" </w:instrText>
            </w:r>
            <w:r>
              <w:rPr>
                <w:rFonts w:asciiTheme="majorHAnsi" w:hAnsiTheme="majorHAnsi"/>
                <w:b/>
                <w:i/>
              </w:rPr>
            </w:r>
            <w:r>
              <w:rPr>
                <w:rFonts w:asciiTheme="majorHAnsi" w:hAnsiTheme="majorHAnsi"/>
                <w:b/>
                <w:i/>
              </w:rPr>
              <w:fldChar w:fldCharType="separate"/>
            </w:r>
            <w:r w:rsidR="005A650A" w:rsidRPr="00A42082">
              <w:rPr>
                <w:rStyle w:val="Hyperlink"/>
                <w:rFonts w:asciiTheme="majorHAnsi" w:hAnsiTheme="majorHAnsi"/>
                <w:b/>
                <w:i/>
              </w:rPr>
              <w:t>What</w:t>
            </w:r>
            <w:r w:rsidR="002C0D65" w:rsidRPr="00A42082">
              <w:rPr>
                <w:rStyle w:val="Hyperlink"/>
                <w:rFonts w:asciiTheme="majorHAnsi" w:hAnsiTheme="majorHAnsi"/>
                <w:b/>
                <w:i/>
              </w:rPr>
              <w:t xml:space="preserve">’s Happening at the WJC?     </w:t>
            </w:r>
          </w:p>
          <w:p w14:paraId="59B27AF4" w14:textId="77777777" w:rsidR="00A63768" w:rsidRPr="00A42082" w:rsidRDefault="00A63768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</w:p>
          <w:p w14:paraId="2E49B991" w14:textId="717EB4ED" w:rsidR="00D2504F" w:rsidRPr="002C0D65" w:rsidRDefault="00D2504F" w:rsidP="002C0D65">
            <w:pPr>
              <w:rPr>
                <w:rFonts w:asciiTheme="majorHAnsi" w:hAnsiTheme="majorHAnsi"/>
                <w:b/>
                <w:i/>
              </w:rPr>
            </w:pPr>
            <w:r w:rsidRPr="00A42082">
              <w:rPr>
                <w:rStyle w:val="Hyperlink"/>
                <w:rFonts w:asciiTheme="majorHAnsi" w:hAnsiTheme="majorHAnsi"/>
                <w:b/>
                <w:i/>
              </w:rPr>
              <w:t>Hockey News</w:t>
            </w:r>
            <w:r w:rsidR="00A42082">
              <w:rPr>
                <w:rFonts w:asciiTheme="majorHAnsi" w:hAnsiTheme="majorHAnsi"/>
                <w:b/>
                <w:i/>
              </w:rPr>
              <w:fldChar w:fldCharType="end"/>
            </w:r>
          </w:p>
          <w:p w14:paraId="3792F636" w14:textId="0CCE0AC6" w:rsidR="00D2504F" w:rsidRPr="002C0D65" w:rsidRDefault="00D2504F" w:rsidP="002C0D65">
            <w:pPr>
              <w:rPr>
                <w:rFonts w:asciiTheme="majorHAnsi" w:hAnsiTheme="majorHAnsi"/>
                <w:b/>
                <w:i/>
              </w:rPr>
            </w:pPr>
          </w:p>
        </w:tc>
        <w:tc>
          <w:tcPr>
            <w:tcW w:w="2250" w:type="dxa"/>
          </w:tcPr>
          <w:p w14:paraId="5C0625ED" w14:textId="432DEE82" w:rsidR="00C13578" w:rsidRPr="0098458F" w:rsidRDefault="0098458F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>
              <w:rPr>
                <w:rFonts w:asciiTheme="majorHAnsi" w:hAnsiTheme="majorHAnsi"/>
                <w:b/>
                <w:i/>
              </w:rPr>
              <w:fldChar w:fldCharType="begin"/>
            </w:r>
            <w:r>
              <w:rPr>
                <w:rFonts w:asciiTheme="majorHAnsi" w:hAnsiTheme="majorHAnsi"/>
                <w:b/>
                <w:i/>
              </w:rPr>
              <w:instrText xml:space="preserve"> HYPERLINK "https://www.hockeycanada.ca/en-ca/hockey-programs/schools/school-program/math/grade-6" </w:instrText>
            </w:r>
            <w:r>
              <w:rPr>
                <w:rFonts w:asciiTheme="majorHAnsi" w:hAnsiTheme="majorHAnsi"/>
                <w:b/>
                <w:i/>
              </w:rPr>
            </w:r>
            <w:r>
              <w:rPr>
                <w:rFonts w:asciiTheme="majorHAnsi" w:hAnsiTheme="majorHAnsi"/>
                <w:b/>
                <w:i/>
              </w:rPr>
              <w:fldChar w:fldCharType="separate"/>
            </w:r>
            <w:r w:rsidR="00D2504F" w:rsidRPr="0098458F">
              <w:rPr>
                <w:rStyle w:val="Hyperlink"/>
                <w:rFonts w:asciiTheme="majorHAnsi" w:hAnsiTheme="majorHAnsi"/>
                <w:b/>
                <w:i/>
              </w:rPr>
              <w:t>Graphing Gold</w:t>
            </w:r>
          </w:p>
          <w:p w14:paraId="332279A6" w14:textId="77777777" w:rsidR="00494424" w:rsidRPr="0098458F" w:rsidRDefault="00494424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</w:p>
          <w:p w14:paraId="40BB71B1" w14:textId="5F08A2B0" w:rsidR="00C13578" w:rsidRPr="0098458F" w:rsidRDefault="00C13578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 w:rsidRPr="0098458F">
              <w:rPr>
                <w:rStyle w:val="Hyperlink"/>
                <w:rFonts w:asciiTheme="majorHAnsi" w:hAnsiTheme="majorHAnsi"/>
                <w:b/>
                <w:i/>
              </w:rPr>
              <w:t xml:space="preserve">Save </w:t>
            </w:r>
            <w:r w:rsidR="002C0D65" w:rsidRPr="0098458F">
              <w:rPr>
                <w:rStyle w:val="Hyperlink"/>
                <w:rFonts w:asciiTheme="majorHAnsi" w:hAnsiTheme="majorHAnsi"/>
                <w:b/>
                <w:i/>
              </w:rPr>
              <w:t>Percentage</w:t>
            </w:r>
          </w:p>
          <w:p w14:paraId="32C8D89F" w14:textId="77777777" w:rsidR="002A24F6" w:rsidRPr="0098458F" w:rsidRDefault="002A24F6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</w:p>
          <w:p w14:paraId="72057754" w14:textId="77777777" w:rsidR="002A24F6" w:rsidRPr="0098458F" w:rsidRDefault="002A24F6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 w:rsidRPr="0098458F">
              <w:rPr>
                <w:rStyle w:val="Hyperlink"/>
                <w:rFonts w:asciiTheme="majorHAnsi" w:hAnsiTheme="majorHAnsi"/>
                <w:b/>
                <w:i/>
              </w:rPr>
              <w:t>Goals &amp; Assists</w:t>
            </w:r>
          </w:p>
          <w:p w14:paraId="0B03B482" w14:textId="7E95E3DC" w:rsidR="002A24F6" w:rsidRPr="002C0D65" w:rsidRDefault="002A24F6" w:rsidP="002C0D65">
            <w:pPr>
              <w:rPr>
                <w:rFonts w:asciiTheme="majorHAnsi" w:hAnsiTheme="majorHAnsi"/>
                <w:b/>
                <w:i/>
              </w:rPr>
            </w:pPr>
            <w:r w:rsidRPr="0098458F">
              <w:rPr>
                <w:rStyle w:val="Hyperlink"/>
                <w:rFonts w:asciiTheme="majorHAnsi" w:hAnsiTheme="majorHAnsi"/>
                <w:b/>
                <w:i/>
              </w:rPr>
              <w:t>Point to Success</w:t>
            </w:r>
            <w:r w:rsidR="0098458F">
              <w:rPr>
                <w:rFonts w:asciiTheme="majorHAnsi" w:hAnsiTheme="majorHAnsi"/>
                <w:b/>
                <w:i/>
              </w:rPr>
              <w:fldChar w:fldCharType="end"/>
            </w:r>
          </w:p>
          <w:p w14:paraId="1BFC4BF0" w14:textId="26166CE8" w:rsidR="002A24F6" w:rsidRPr="002C0D65" w:rsidRDefault="002A24F6" w:rsidP="002C0D65">
            <w:pPr>
              <w:rPr>
                <w:rFonts w:asciiTheme="majorHAnsi" w:hAnsiTheme="majorHAnsi"/>
                <w:b/>
                <w:i/>
              </w:rPr>
            </w:pPr>
          </w:p>
        </w:tc>
        <w:tc>
          <w:tcPr>
            <w:tcW w:w="2340" w:type="dxa"/>
          </w:tcPr>
          <w:p w14:paraId="7126E17F" w14:textId="151E66E3" w:rsidR="00C13578" w:rsidRPr="00D33345" w:rsidRDefault="00D33345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>
              <w:rPr>
                <w:rFonts w:asciiTheme="majorHAnsi" w:hAnsiTheme="majorHAnsi"/>
                <w:b/>
                <w:i/>
              </w:rPr>
              <w:fldChar w:fldCharType="begin"/>
            </w:r>
            <w:r>
              <w:rPr>
                <w:rFonts w:asciiTheme="majorHAnsi" w:hAnsiTheme="majorHAnsi"/>
                <w:b/>
                <w:i/>
              </w:rPr>
              <w:instrText xml:space="preserve"> HYPERLINK "https://www.hockeycanada.ca/en-ca/hockey-programs/schools/school-program/social-studies/grade-6" </w:instrText>
            </w:r>
            <w:r>
              <w:rPr>
                <w:rFonts w:asciiTheme="majorHAnsi" w:hAnsiTheme="majorHAnsi"/>
                <w:b/>
                <w:i/>
              </w:rPr>
            </w:r>
            <w:r>
              <w:rPr>
                <w:rFonts w:asciiTheme="majorHAnsi" w:hAnsiTheme="majorHAnsi"/>
                <w:b/>
                <w:i/>
              </w:rPr>
              <w:fldChar w:fldCharType="separate"/>
            </w:r>
            <w:r w:rsidR="00C13578" w:rsidRPr="00D33345">
              <w:rPr>
                <w:rStyle w:val="Hyperlink"/>
                <w:rFonts w:asciiTheme="majorHAnsi" w:hAnsiTheme="majorHAnsi"/>
                <w:b/>
                <w:i/>
              </w:rPr>
              <w:t>Mapping Team</w:t>
            </w:r>
          </w:p>
          <w:p w14:paraId="663DE5F7" w14:textId="01A6E8CE" w:rsidR="00C13578" w:rsidRPr="00D33345" w:rsidRDefault="002C0D65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 w:rsidRPr="00D33345">
              <w:rPr>
                <w:rStyle w:val="Hyperlink"/>
                <w:rFonts w:asciiTheme="majorHAnsi" w:hAnsiTheme="majorHAnsi"/>
                <w:b/>
                <w:i/>
              </w:rPr>
              <w:t xml:space="preserve">Canada </w:t>
            </w:r>
          </w:p>
          <w:p w14:paraId="1FD5C045" w14:textId="77777777" w:rsidR="00C13578" w:rsidRPr="00D33345" w:rsidRDefault="00C13578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</w:p>
          <w:p w14:paraId="60910D16" w14:textId="37AFDFBB" w:rsidR="00C13578" w:rsidRPr="00D33345" w:rsidRDefault="002E2120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 w:rsidRPr="00D33345">
              <w:rPr>
                <w:rStyle w:val="Hyperlink"/>
                <w:rFonts w:asciiTheme="majorHAnsi" w:hAnsiTheme="majorHAnsi"/>
                <w:b/>
                <w:i/>
              </w:rPr>
              <w:t>Competing</w:t>
            </w:r>
          </w:p>
          <w:p w14:paraId="38F9F341" w14:textId="63029957" w:rsidR="002E2120" w:rsidRPr="002C0D65" w:rsidRDefault="002C0D65" w:rsidP="002C0D65">
            <w:pPr>
              <w:rPr>
                <w:rFonts w:asciiTheme="majorHAnsi" w:hAnsiTheme="majorHAnsi"/>
                <w:b/>
                <w:i/>
              </w:rPr>
            </w:pPr>
            <w:r w:rsidRPr="00D33345">
              <w:rPr>
                <w:rStyle w:val="Hyperlink"/>
                <w:rFonts w:asciiTheme="majorHAnsi" w:hAnsiTheme="majorHAnsi"/>
                <w:b/>
                <w:i/>
              </w:rPr>
              <w:t>Countries</w:t>
            </w:r>
            <w:r w:rsidR="00D33345">
              <w:rPr>
                <w:rFonts w:asciiTheme="majorHAnsi" w:hAnsiTheme="majorHAnsi"/>
                <w:b/>
                <w:i/>
              </w:rPr>
              <w:fldChar w:fldCharType="end"/>
            </w:r>
          </w:p>
        </w:tc>
        <w:tc>
          <w:tcPr>
            <w:tcW w:w="2250" w:type="dxa"/>
          </w:tcPr>
          <w:p w14:paraId="648E9EDE" w14:textId="494E88F4" w:rsidR="005A650A" w:rsidRPr="006D42CF" w:rsidRDefault="006D42CF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  <w:r>
              <w:rPr>
                <w:rFonts w:asciiTheme="majorHAnsi" w:hAnsiTheme="majorHAnsi"/>
                <w:b/>
                <w:i/>
              </w:rPr>
              <w:fldChar w:fldCharType="begin"/>
            </w:r>
            <w:r>
              <w:rPr>
                <w:rFonts w:asciiTheme="majorHAnsi" w:hAnsiTheme="majorHAnsi"/>
                <w:b/>
                <w:i/>
              </w:rPr>
              <w:instrText xml:space="preserve"> HYPERLINK "https://www.hockeycanada.ca/en-ca/hockey-programs/schools/school-program/art/grade-6" </w:instrText>
            </w:r>
            <w:r>
              <w:rPr>
                <w:rFonts w:asciiTheme="majorHAnsi" w:hAnsiTheme="majorHAnsi"/>
                <w:b/>
                <w:i/>
              </w:rPr>
            </w:r>
            <w:r>
              <w:rPr>
                <w:rFonts w:asciiTheme="majorHAnsi" w:hAnsiTheme="majorHAnsi"/>
                <w:b/>
                <w:i/>
              </w:rPr>
              <w:fldChar w:fldCharType="separate"/>
            </w:r>
            <w:r w:rsidR="00D2504F" w:rsidRPr="006D42CF">
              <w:rPr>
                <w:rStyle w:val="Hyperlink"/>
                <w:rFonts w:asciiTheme="majorHAnsi" w:hAnsiTheme="majorHAnsi"/>
                <w:b/>
                <w:i/>
              </w:rPr>
              <w:t xml:space="preserve">WJ </w:t>
            </w:r>
            <w:r w:rsidR="005A650A" w:rsidRPr="006D42CF">
              <w:rPr>
                <w:rStyle w:val="Hyperlink"/>
                <w:rFonts w:asciiTheme="majorHAnsi" w:hAnsiTheme="majorHAnsi"/>
                <w:b/>
                <w:i/>
              </w:rPr>
              <w:t xml:space="preserve">Hall of </w:t>
            </w:r>
            <w:r w:rsidR="002C0D65" w:rsidRPr="006D42CF">
              <w:rPr>
                <w:rStyle w:val="Hyperlink"/>
                <w:rFonts w:asciiTheme="majorHAnsi" w:hAnsiTheme="majorHAnsi"/>
                <w:b/>
                <w:i/>
              </w:rPr>
              <w:t>Fame</w:t>
            </w:r>
          </w:p>
          <w:p w14:paraId="4E719B0A" w14:textId="77777777" w:rsidR="00636BF9" w:rsidRPr="006D42CF" w:rsidRDefault="00636BF9" w:rsidP="002C0D65">
            <w:pPr>
              <w:rPr>
                <w:rStyle w:val="Hyperlink"/>
                <w:rFonts w:asciiTheme="majorHAnsi" w:hAnsiTheme="majorHAnsi"/>
                <w:b/>
                <w:i/>
              </w:rPr>
            </w:pPr>
          </w:p>
          <w:p w14:paraId="67F5DFE0" w14:textId="3628F326" w:rsidR="00636BF9" w:rsidRPr="002C0D65" w:rsidRDefault="00636BF9" w:rsidP="002C0D65">
            <w:pPr>
              <w:rPr>
                <w:rFonts w:asciiTheme="majorHAnsi" w:hAnsiTheme="majorHAnsi"/>
                <w:b/>
                <w:i/>
              </w:rPr>
            </w:pPr>
            <w:r w:rsidRPr="006D42CF">
              <w:rPr>
                <w:rStyle w:val="Hyperlink"/>
                <w:rFonts w:asciiTheme="majorHAnsi" w:hAnsiTheme="majorHAnsi"/>
                <w:b/>
                <w:i/>
              </w:rPr>
              <w:t xml:space="preserve">Crafting Cultural Emblems </w:t>
            </w:r>
            <w:r w:rsidR="006D42CF">
              <w:rPr>
                <w:rFonts w:asciiTheme="majorHAnsi" w:hAnsiTheme="majorHAnsi"/>
                <w:b/>
                <w:i/>
              </w:rPr>
              <w:fldChar w:fldCharType="end"/>
            </w:r>
            <w:r w:rsidRPr="002C0D65">
              <w:rPr>
                <w:rFonts w:asciiTheme="majorHAnsi" w:hAnsiTheme="majorHAnsi"/>
                <w:b/>
                <w:i/>
              </w:rPr>
              <w:t xml:space="preserve"> </w:t>
            </w:r>
          </w:p>
        </w:tc>
      </w:tr>
    </w:tbl>
    <w:p w14:paraId="59F7037A" w14:textId="77777777" w:rsidR="00494424" w:rsidRPr="002C0D65" w:rsidRDefault="00494424" w:rsidP="002C0D65">
      <w:pPr>
        <w:rPr>
          <w:rFonts w:asciiTheme="majorHAnsi" w:hAnsiTheme="majorHAnsi"/>
          <w:b/>
          <w:i/>
        </w:rPr>
      </w:pPr>
    </w:p>
    <w:p w14:paraId="744D443F" w14:textId="77777777" w:rsidR="00494424" w:rsidRPr="002C0D65" w:rsidRDefault="00494424" w:rsidP="002C0D65">
      <w:pPr>
        <w:rPr>
          <w:rFonts w:asciiTheme="majorHAnsi" w:hAnsiTheme="majorHAnsi"/>
          <w:b/>
          <w:i/>
        </w:rPr>
      </w:pPr>
    </w:p>
    <w:p w14:paraId="101996A5" w14:textId="56E1EA36" w:rsidR="00785FE0" w:rsidRDefault="00785FE0" w:rsidP="002C0D65">
      <w:pPr>
        <w:rPr>
          <w:rFonts w:asciiTheme="majorHAnsi" w:hAnsiTheme="majorHAnsi"/>
          <w:b/>
          <w:i/>
        </w:rPr>
      </w:pPr>
    </w:p>
    <w:p w14:paraId="33E301FF" w14:textId="26D0538D" w:rsidR="00785FE0" w:rsidRDefault="00785FE0" w:rsidP="00785FE0">
      <w:pPr>
        <w:rPr>
          <w:rFonts w:asciiTheme="majorHAnsi" w:hAnsiTheme="majorHAnsi"/>
        </w:rPr>
      </w:pPr>
    </w:p>
    <w:p w14:paraId="21221FBE" w14:textId="3528757F" w:rsidR="00494424" w:rsidRPr="00785FE0" w:rsidRDefault="00785FE0" w:rsidP="00785FE0">
      <w:pPr>
        <w:tabs>
          <w:tab w:val="left" w:pos="5475"/>
        </w:tabs>
        <w:rPr>
          <w:rFonts w:asciiTheme="majorHAnsi" w:hAnsiTheme="majorHAnsi"/>
        </w:rPr>
      </w:pPr>
      <w:r>
        <w:rPr>
          <w:rFonts w:asciiTheme="majorHAnsi" w:hAnsiTheme="majorHAnsi"/>
        </w:rPr>
        <w:tab/>
      </w:r>
    </w:p>
    <w:sectPr w:rsidR="00494424" w:rsidRPr="00785FE0" w:rsidSect="002C0D65">
      <w:headerReference w:type="default" r:id="rId11"/>
      <w:footerReference w:type="default" r:id="rId12"/>
      <w:pgSz w:w="12240" w:h="15840"/>
      <w:pgMar w:top="1260" w:right="1224" w:bottom="1440" w:left="122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3EC990" w14:textId="77777777" w:rsidR="005E1005" w:rsidRDefault="005E1005" w:rsidP="003F37CE">
      <w:r>
        <w:separator/>
      </w:r>
    </w:p>
  </w:endnote>
  <w:endnote w:type="continuationSeparator" w:id="0">
    <w:p w14:paraId="569D2A42" w14:textId="77777777" w:rsidR="005E1005" w:rsidRDefault="005E1005" w:rsidP="003F3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0D5E67" w14:textId="238A579D" w:rsidR="003F37CE" w:rsidRDefault="000F5C64">
    <w:pPr>
      <w:pStyle w:val="Footer"/>
    </w:pPr>
    <w:r>
      <w:rPr>
        <w:noProof/>
        <w:lang w:val="en-CA" w:eastAsia="en-CA"/>
      </w:rPr>
      <w:drawing>
        <wp:anchor distT="0" distB="0" distL="114300" distR="114300" simplePos="0" relativeHeight="251669504" behindDoc="0" locked="0" layoutInCell="1" allowOverlap="1" wp14:anchorId="0D4FEE2A" wp14:editId="266A85D7">
          <wp:simplePos x="0" y="0"/>
          <wp:positionH relativeFrom="page">
            <wp:align>right</wp:align>
          </wp:positionH>
          <wp:positionV relativeFrom="paragraph">
            <wp:posOffset>-292735</wp:posOffset>
          </wp:positionV>
          <wp:extent cx="7829550" cy="601289"/>
          <wp:effectExtent l="0" t="0" r="0" b="889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29550" cy="60128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5543BA" w14:textId="77777777" w:rsidR="005E1005" w:rsidRDefault="005E1005" w:rsidP="003F37CE">
      <w:r>
        <w:separator/>
      </w:r>
    </w:p>
  </w:footnote>
  <w:footnote w:type="continuationSeparator" w:id="0">
    <w:p w14:paraId="53A63CB5" w14:textId="77777777" w:rsidR="005E1005" w:rsidRDefault="005E1005" w:rsidP="003F37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7919DE" w14:textId="40F3BA11" w:rsidR="000F5C64" w:rsidRDefault="000F5C64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67456" behindDoc="0" locked="0" layoutInCell="1" allowOverlap="1" wp14:anchorId="632A8DE6" wp14:editId="60513626">
          <wp:simplePos x="0" y="0"/>
          <wp:positionH relativeFrom="column">
            <wp:posOffset>-762000</wp:posOffset>
          </wp:positionH>
          <wp:positionV relativeFrom="paragraph">
            <wp:posOffset>-451485</wp:posOffset>
          </wp:positionV>
          <wp:extent cx="7776207" cy="1372271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6207" cy="13722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3E45351" w14:textId="5EE7C4E3" w:rsidR="003F37CE" w:rsidRPr="003F37CE" w:rsidRDefault="003F37CE" w:rsidP="003F37CE">
    <w:pPr>
      <w:pStyle w:val="Header"/>
      <w:rPr>
        <w:lang w:val="fr-CA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FF136BE"/>
    <w:multiLevelType w:val="hybridMultilevel"/>
    <w:tmpl w:val="B91E3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yMzIyNzIyNLcwMTVQ0lEKTi0uzszPAykwrAUA62IapywAAAA="/>
  </w:docVars>
  <w:rsids>
    <w:rsidRoot w:val="001C7A11"/>
    <w:rsid w:val="000C25A0"/>
    <w:rsid w:val="000F5C64"/>
    <w:rsid w:val="0013548C"/>
    <w:rsid w:val="001C7A11"/>
    <w:rsid w:val="002555EA"/>
    <w:rsid w:val="002715C4"/>
    <w:rsid w:val="002A24F6"/>
    <w:rsid w:val="002C0D65"/>
    <w:rsid w:val="002E2120"/>
    <w:rsid w:val="002E723C"/>
    <w:rsid w:val="003625C3"/>
    <w:rsid w:val="003F37CE"/>
    <w:rsid w:val="0044463A"/>
    <w:rsid w:val="00494424"/>
    <w:rsid w:val="004C624B"/>
    <w:rsid w:val="005A650A"/>
    <w:rsid w:val="005E1005"/>
    <w:rsid w:val="00636BF9"/>
    <w:rsid w:val="00651052"/>
    <w:rsid w:val="006943CB"/>
    <w:rsid w:val="006B0FD7"/>
    <w:rsid w:val="006B76D7"/>
    <w:rsid w:val="006C401D"/>
    <w:rsid w:val="006D42CF"/>
    <w:rsid w:val="006F00D2"/>
    <w:rsid w:val="00740DA6"/>
    <w:rsid w:val="00785FE0"/>
    <w:rsid w:val="00911A66"/>
    <w:rsid w:val="0098458F"/>
    <w:rsid w:val="009A4C1F"/>
    <w:rsid w:val="009D6F80"/>
    <w:rsid w:val="00A02EAD"/>
    <w:rsid w:val="00A42082"/>
    <w:rsid w:val="00A63768"/>
    <w:rsid w:val="00A825BC"/>
    <w:rsid w:val="00B2346F"/>
    <w:rsid w:val="00B8107C"/>
    <w:rsid w:val="00C13578"/>
    <w:rsid w:val="00C57152"/>
    <w:rsid w:val="00CA2D8D"/>
    <w:rsid w:val="00D2504F"/>
    <w:rsid w:val="00D33345"/>
    <w:rsid w:val="00D7521B"/>
    <w:rsid w:val="00E231E2"/>
    <w:rsid w:val="00E81EA6"/>
    <w:rsid w:val="00EE7C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0248400"/>
  <w15:docId w15:val="{EBEB7976-4979-4039-9542-5E7763B7E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C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7A1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B2346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F37C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37CE"/>
  </w:style>
  <w:style w:type="paragraph" w:styleId="Footer">
    <w:name w:val="footer"/>
    <w:basedOn w:val="Normal"/>
    <w:link w:val="FooterChar"/>
    <w:uiPriority w:val="99"/>
    <w:unhideWhenUsed/>
    <w:rsid w:val="003F37C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37CE"/>
  </w:style>
  <w:style w:type="paragraph" w:styleId="BalloonText">
    <w:name w:val="Balloon Text"/>
    <w:basedOn w:val="Normal"/>
    <w:link w:val="BalloonTextChar"/>
    <w:uiPriority w:val="99"/>
    <w:semiHidden/>
    <w:unhideWhenUsed/>
    <w:rsid w:val="003F37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7C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3548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3548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ckeycanada.ca/en-ca/hockey-programs/schools/school-program/language-arts/grade-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hockeycanada.ca/en-ca/hockey-programs/schools/school-program/language-arts/grade-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hockeycanada.ca/en-ca/hockey-programs/schools/school-program/language-arts/grade-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09378D4-DE45-446B-9CCE-5A696D1008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51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ckey Canada</Company>
  <LinksUpToDate>false</LinksUpToDate>
  <CharactersWithSpaces>3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ice Carson</dc:creator>
  <cp:lastModifiedBy>Pier-Alexandre Poulin</cp:lastModifiedBy>
  <cp:revision>8</cp:revision>
  <cp:lastPrinted>2014-10-18T19:28:00Z</cp:lastPrinted>
  <dcterms:created xsi:type="dcterms:W3CDTF">2018-10-29T04:51:00Z</dcterms:created>
  <dcterms:modified xsi:type="dcterms:W3CDTF">2018-10-29T05:04:00Z</dcterms:modified>
</cp:coreProperties>
</file>